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589" w:rsidRPr="00B16244" w:rsidRDefault="00816578" w:rsidP="00A51885">
      <w:pPr>
        <w:pStyle w:val="CowiSubject"/>
        <w:framePr w:w="9271" w:h="2398" w:wrap="notBeside" w:hAnchor="page" w:x="1351" w:y="1696"/>
        <w:rPr>
          <w:rFonts w:asciiTheme="minorHAnsi" w:hAnsiTheme="minorHAnsi" w:cstheme="minorHAnsi"/>
          <w:sz w:val="22"/>
          <w:szCs w:val="22"/>
        </w:rPr>
      </w:pPr>
      <w:r w:rsidRPr="00B16244">
        <w:rPr>
          <w:rStyle w:val="COWIHeaderFontLarge"/>
          <w:rFonts w:asciiTheme="minorHAnsi" w:hAnsiTheme="minorHAnsi" w:cstheme="minorHAnsi"/>
          <w:spacing w:val="-4"/>
          <w:sz w:val="22"/>
          <w:szCs w:val="22"/>
        </w:rPr>
        <w:t>DNEVN</w:t>
      </w:r>
      <w:r w:rsidR="00B16244" w:rsidRPr="00B16244">
        <w:rPr>
          <w:rStyle w:val="COWIHeaderFontLarge"/>
          <w:rFonts w:asciiTheme="minorHAnsi" w:hAnsiTheme="minorHAnsi" w:cstheme="minorHAnsi"/>
          <w:spacing w:val="-4"/>
          <w:sz w:val="22"/>
          <w:szCs w:val="22"/>
        </w:rPr>
        <w:t>I RED</w:t>
      </w:r>
    </w:p>
    <w:p w:rsidR="00816578" w:rsidRPr="00B16244" w:rsidRDefault="00816578" w:rsidP="00A51885">
      <w:pPr>
        <w:framePr w:w="9271" w:h="2398" w:wrap="notBeside" w:vAnchor="page" w:hAnchor="page" w:x="1351" w:y="1696" w:anchorLock="1"/>
        <w:suppressAutoHyphens/>
        <w:spacing w:after="160" w:line="259" w:lineRule="auto"/>
        <w:jc w:val="both"/>
        <w:rPr>
          <w:rFonts w:asciiTheme="minorHAnsi" w:hAnsiTheme="minorHAnsi" w:cstheme="minorHAnsi"/>
          <w:szCs w:val="22"/>
          <w:lang w:val="en-US" w:eastAsia="en-US"/>
        </w:rPr>
      </w:pPr>
      <w:proofErr w:type="spellStart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Radni</w:t>
      </w:r>
      <w:proofErr w:type="spellEnd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naslov</w:t>
      </w:r>
      <w:proofErr w:type="spellEnd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sastanka</w:t>
      </w:r>
      <w:proofErr w:type="spellEnd"/>
      <w:r w:rsidR="00266589" w:rsidRPr="00B16244">
        <w:rPr>
          <w:rFonts w:asciiTheme="minorHAnsi" w:hAnsiTheme="minorHAnsi" w:cstheme="minorHAnsi"/>
          <w:szCs w:val="22"/>
        </w:rPr>
        <w:tab/>
      </w:r>
      <w:proofErr w:type="spellStart"/>
      <w:r w:rsidR="00FB1A9E" w:rsidRPr="00B16244">
        <w:rPr>
          <w:rFonts w:asciiTheme="minorHAnsi" w:hAnsiTheme="minorHAnsi" w:cstheme="minorHAnsi"/>
          <w:szCs w:val="22"/>
        </w:rPr>
        <w:t>Predstavljanje</w:t>
      </w:r>
      <w:proofErr w:type="spellEnd"/>
      <w:r w:rsidR="00FB1A9E" w:rsidRPr="00B16244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C8356D">
        <w:rPr>
          <w:rFonts w:asciiTheme="minorHAnsi" w:hAnsiTheme="minorHAnsi" w:cstheme="minorHAnsi"/>
          <w:szCs w:val="22"/>
        </w:rPr>
        <w:t>finalnog</w:t>
      </w:r>
      <w:proofErr w:type="spellEnd"/>
      <w:r w:rsidR="00C8356D">
        <w:rPr>
          <w:rFonts w:asciiTheme="minorHAnsi" w:hAnsiTheme="minorHAnsi" w:cstheme="minorHAnsi"/>
          <w:szCs w:val="22"/>
        </w:rPr>
        <w:t xml:space="preserve"> </w:t>
      </w:r>
      <w:r w:rsidR="00FB1A9E" w:rsidRPr="00B16244">
        <w:rPr>
          <w:rFonts w:asciiTheme="minorHAnsi" w:hAnsiTheme="minorHAnsi" w:cstheme="minorHAnsi"/>
          <w:szCs w:val="22"/>
        </w:rPr>
        <w:t xml:space="preserve">IPF </w:t>
      </w:r>
      <w:proofErr w:type="spellStart"/>
      <w:r w:rsidR="00FB1A9E" w:rsidRPr="00B16244">
        <w:rPr>
          <w:rFonts w:asciiTheme="minorHAnsi" w:hAnsiTheme="minorHAnsi" w:cstheme="minorHAnsi"/>
          <w:szCs w:val="22"/>
        </w:rPr>
        <w:t>izvestaja</w:t>
      </w:r>
      <w:proofErr w:type="spellEnd"/>
      <w:r w:rsidR="00C8356D">
        <w:rPr>
          <w:rFonts w:asciiTheme="minorHAnsi" w:hAnsiTheme="minorHAnsi" w:cstheme="minorHAnsi"/>
          <w:szCs w:val="22"/>
        </w:rPr>
        <w:t xml:space="preserve"> I </w:t>
      </w:r>
      <w:proofErr w:type="spellStart"/>
      <w:r w:rsidR="00C8356D">
        <w:rPr>
          <w:rFonts w:asciiTheme="minorHAnsi" w:hAnsiTheme="minorHAnsi" w:cstheme="minorHAnsi"/>
          <w:szCs w:val="22"/>
        </w:rPr>
        <w:t>krovnog</w:t>
      </w:r>
      <w:proofErr w:type="spellEnd"/>
      <w:r w:rsidR="00C8356D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C8356D">
        <w:rPr>
          <w:rFonts w:asciiTheme="minorHAnsi" w:hAnsiTheme="minorHAnsi" w:cstheme="minorHAnsi"/>
          <w:szCs w:val="22"/>
        </w:rPr>
        <w:t>izve</w:t>
      </w:r>
      <w:proofErr w:type="spellEnd"/>
      <w:r w:rsidR="00C8356D">
        <w:rPr>
          <w:rFonts w:asciiTheme="minorHAnsi" w:hAnsiTheme="minorHAnsi" w:cstheme="minorHAnsi"/>
          <w:szCs w:val="22"/>
          <w:lang w:val="sr-Latn-RS"/>
        </w:rPr>
        <w:t>štaja projekta</w:t>
      </w:r>
      <w:r w:rsidR="00FB1A9E" w:rsidRPr="00B16244">
        <w:rPr>
          <w:rFonts w:asciiTheme="minorHAnsi" w:hAnsiTheme="minorHAnsi" w:cstheme="minorHAnsi"/>
          <w:szCs w:val="22"/>
        </w:rPr>
        <w:t xml:space="preserve"> </w:t>
      </w:r>
    </w:p>
    <w:p w:rsidR="00A27CF0" w:rsidRPr="00B16244" w:rsidRDefault="00266589" w:rsidP="00A51885">
      <w:pPr>
        <w:pStyle w:val="COWIHeader"/>
        <w:framePr w:w="9271" w:h="2398" w:wrap="notBeside" w:hAnchor="page" w:x="1351" w:y="1696"/>
        <w:tabs>
          <w:tab w:val="clear" w:pos="2268"/>
          <w:tab w:val="left" w:pos="1701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Dat</w:t>
      </w:r>
      <w:r w:rsidR="00816578" w:rsidRPr="00B16244">
        <w:rPr>
          <w:rStyle w:val="COWIHeaderFont"/>
          <w:rFonts w:asciiTheme="minorHAnsi" w:hAnsiTheme="minorHAnsi" w:cstheme="minorHAnsi"/>
          <w:sz w:val="22"/>
          <w:szCs w:val="22"/>
        </w:rPr>
        <w:t>um</w:t>
      </w:r>
      <w:r w:rsidRPr="00B16244">
        <w:rPr>
          <w:rFonts w:asciiTheme="minorHAnsi" w:hAnsiTheme="minorHAnsi" w:cstheme="minorHAnsi"/>
          <w:sz w:val="22"/>
          <w:szCs w:val="22"/>
        </w:rPr>
        <w:tab/>
      </w:r>
      <w:r w:rsidR="00C8356D">
        <w:rPr>
          <w:rFonts w:asciiTheme="minorHAnsi" w:hAnsiTheme="minorHAnsi" w:cstheme="minorHAnsi"/>
          <w:sz w:val="22"/>
          <w:szCs w:val="22"/>
        </w:rPr>
        <w:t>04.07.2017</w:t>
      </w:r>
    </w:p>
    <w:p w:rsidR="00A1768F" w:rsidRPr="00B16244" w:rsidRDefault="00367D33" w:rsidP="00A51885">
      <w:pPr>
        <w:pStyle w:val="COWIHeader"/>
        <w:framePr w:w="9271" w:h="2398" w:wrap="notBeside" w:hAnchor="page" w:x="1351" w:y="1696"/>
        <w:tabs>
          <w:tab w:val="clear" w:pos="2268"/>
          <w:tab w:val="left" w:pos="1701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proofErr w:type="spellStart"/>
      <w:r w:rsidRPr="00B16244">
        <w:rPr>
          <w:rFonts w:asciiTheme="minorHAnsi" w:hAnsiTheme="minorHAnsi" w:cstheme="minorHAnsi"/>
          <w:b/>
          <w:sz w:val="22"/>
          <w:szCs w:val="22"/>
        </w:rPr>
        <w:t>Vreme</w:t>
      </w:r>
      <w:proofErr w:type="spellEnd"/>
      <w:r w:rsidR="00A1768F" w:rsidRPr="00B1624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1768F" w:rsidRPr="00B16244">
        <w:rPr>
          <w:rFonts w:asciiTheme="minorHAnsi" w:hAnsiTheme="minorHAnsi" w:cstheme="minorHAnsi"/>
          <w:sz w:val="22"/>
          <w:szCs w:val="22"/>
        </w:rPr>
        <w:tab/>
      </w:r>
      <w:r w:rsidR="00C8356D">
        <w:rPr>
          <w:rFonts w:asciiTheme="minorHAnsi" w:hAnsiTheme="minorHAnsi" w:cstheme="minorHAnsi"/>
          <w:sz w:val="22"/>
          <w:szCs w:val="22"/>
        </w:rPr>
        <w:t>10</w:t>
      </w:r>
      <w:r w:rsidR="00877489" w:rsidRPr="00B16244">
        <w:rPr>
          <w:rFonts w:asciiTheme="minorHAnsi" w:hAnsiTheme="minorHAnsi" w:cstheme="minorHAnsi"/>
          <w:sz w:val="22"/>
          <w:szCs w:val="22"/>
        </w:rPr>
        <w:t>:00</w:t>
      </w:r>
    </w:p>
    <w:p w:rsidR="00266589" w:rsidRPr="00B16244" w:rsidRDefault="00367D33" w:rsidP="00A51885">
      <w:pPr>
        <w:pStyle w:val="COWIHeader"/>
        <w:framePr w:w="9271" w:h="2398" w:wrap="notBeside" w:hAnchor="page" w:x="1351" w:y="1696"/>
        <w:tabs>
          <w:tab w:val="clear" w:pos="2268"/>
          <w:tab w:val="left" w:pos="1701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proofErr w:type="spellStart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Mesto</w:t>
      </w:r>
      <w:proofErr w:type="spellEnd"/>
      <w:r w:rsidR="00266589" w:rsidRPr="00B16244">
        <w:rPr>
          <w:rFonts w:asciiTheme="minorHAnsi" w:hAnsiTheme="minorHAnsi" w:cstheme="minorHAnsi"/>
          <w:sz w:val="22"/>
          <w:szCs w:val="22"/>
        </w:rPr>
        <w:tab/>
      </w:r>
      <w:r w:rsidR="00C8356D">
        <w:rPr>
          <w:rFonts w:asciiTheme="minorHAnsi" w:hAnsiTheme="minorHAnsi" w:cstheme="minorHAnsi"/>
          <w:sz w:val="22"/>
          <w:szCs w:val="22"/>
        </w:rPr>
        <w:t>Beograd</w:t>
      </w:r>
      <w:r w:rsidR="00961073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="000A0329">
        <w:rPr>
          <w:rFonts w:asciiTheme="minorHAnsi" w:hAnsiTheme="minorHAnsi" w:cstheme="minorHAnsi"/>
          <w:sz w:val="22"/>
          <w:szCs w:val="22"/>
        </w:rPr>
        <w:t>splav</w:t>
      </w:r>
      <w:proofErr w:type="spellEnd"/>
      <w:r w:rsidR="00961073" w:rsidRPr="0096107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61073" w:rsidRPr="00961073">
        <w:rPr>
          <w:rFonts w:asciiTheme="minorHAnsi" w:hAnsiTheme="minorHAnsi" w:cstheme="minorHAnsi"/>
          <w:sz w:val="22"/>
          <w:szCs w:val="22"/>
        </w:rPr>
        <w:t>Srbijavoda</w:t>
      </w:r>
      <w:proofErr w:type="spellEnd"/>
      <w:r w:rsidR="00961073" w:rsidRPr="00961073">
        <w:rPr>
          <w:rFonts w:asciiTheme="minorHAnsi" w:hAnsiTheme="minorHAnsi" w:cstheme="minorHAnsi"/>
          <w:sz w:val="22"/>
          <w:szCs w:val="22"/>
        </w:rPr>
        <w:t xml:space="preserve">, </w:t>
      </w:r>
      <w:hyperlink r:id="rId8" w:tooltip="Brodarska" w:history="1">
        <w:proofErr w:type="spellStart"/>
        <w:r w:rsidR="00961073" w:rsidRPr="00961073">
          <w:rPr>
            <w:rFonts w:asciiTheme="minorHAnsi" w:hAnsiTheme="minorHAnsi" w:cstheme="minorHAnsi"/>
            <w:sz w:val="22"/>
            <w:szCs w:val="22"/>
          </w:rPr>
          <w:t>Brodarska</w:t>
        </w:r>
        <w:proofErr w:type="spellEnd"/>
        <w:r w:rsidR="00961073" w:rsidRPr="00961073">
          <w:rPr>
            <w:rFonts w:asciiTheme="minorHAnsi" w:hAnsiTheme="minorHAnsi" w:cstheme="minorHAnsi"/>
            <w:sz w:val="22"/>
            <w:szCs w:val="22"/>
          </w:rPr>
          <w:t xml:space="preserve"> 3</w:t>
        </w:r>
      </w:hyperlink>
      <w:r w:rsidR="000A0329">
        <w:rPr>
          <w:rFonts w:asciiTheme="minorHAnsi" w:hAnsiTheme="minorHAnsi" w:cstheme="minorHAnsi"/>
          <w:sz w:val="22"/>
          <w:szCs w:val="22"/>
        </w:rPr>
        <w:t>,</w:t>
      </w:r>
      <w:r w:rsidR="00961073" w:rsidRPr="00961073">
        <w:rPr>
          <w:rFonts w:asciiTheme="minorHAnsi" w:hAnsiTheme="minorHAnsi" w:cstheme="minorHAnsi"/>
          <w:sz w:val="22"/>
          <w:szCs w:val="22"/>
        </w:rPr>
        <w:t xml:space="preserve"> </w:t>
      </w:r>
      <w:hyperlink r:id="rId9" w:tooltip="Beograd" w:history="1">
        <w:r w:rsidR="00961073" w:rsidRPr="00961073">
          <w:rPr>
            <w:rFonts w:asciiTheme="minorHAnsi" w:hAnsiTheme="minorHAnsi" w:cstheme="minorHAnsi"/>
            <w:sz w:val="22"/>
            <w:szCs w:val="22"/>
          </w:rPr>
          <w:t>11070 Beograd</w:t>
        </w:r>
      </w:hyperlink>
      <w:r w:rsidR="00961073" w:rsidRPr="00961073">
        <w:rPr>
          <w:rFonts w:asciiTheme="minorHAnsi" w:hAnsiTheme="minorHAnsi" w:cstheme="minorHAnsi"/>
          <w:sz w:val="22"/>
          <w:szCs w:val="22"/>
        </w:rPr>
        <w:t xml:space="preserve"> - </w:t>
      </w:r>
      <w:hyperlink r:id="rId10" w:tooltip="Novi Beograd" w:history="1">
        <w:r w:rsidR="00961073" w:rsidRPr="00961073">
          <w:rPr>
            <w:rFonts w:asciiTheme="minorHAnsi" w:hAnsiTheme="minorHAnsi" w:cstheme="minorHAnsi"/>
            <w:sz w:val="22"/>
            <w:szCs w:val="22"/>
          </w:rPr>
          <w:t>Novi Beograd</w:t>
        </w:r>
      </w:hyperlink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1615"/>
        <w:gridCol w:w="3452"/>
        <w:gridCol w:w="4256"/>
      </w:tblGrid>
      <w:tr w:rsidR="00816578" w:rsidRPr="00B16244" w:rsidTr="008165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816578" w:rsidRPr="00B16244" w:rsidRDefault="00816578" w:rsidP="003A6FFD">
            <w:pPr>
              <w:spacing w:after="60"/>
              <w:jc w:val="center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B16244">
              <w:rPr>
                <w:rFonts w:asciiTheme="minorHAnsi" w:hAnsiTheme="minorHAnsi" w:cstheme="minorHAnsi"/>
                <w:szCs w:val="22"/>
              </w:rPr>
              <w:t>Vreme</w:t>
            </w:r>
            <w:proofErr w:type="spellEnd"/>
          </w:p>
        </w:tc>
        <w:tc>
          <w:tcPr>
            <w:tcW w:w="3452" w:type="dxa"/>
          </w:tcPr>
          <w:p w:rsidR="00816578" w:rsidRPr="00B16244" w:rsidRDefault="00816578" w:rsidP="003A6FFD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B16244">
              <w:rPr>
                <w:rFonts w:asciiTheme="minorHAnsi" w:hAnsiTheme="minorHAnsi" w:cstheme="minorHAnsi"/>
                <w:szCs w:val="22"/>
              </w:rPr>
              <w:t>Tema</w:t>
            </w:r>
            <w:proofErr w:type="spellEnd"/>
          </w:p>
        </w:tc>
        <w:tc>
          <w:tcPr>
            <w:tcW w:w="4256" w:type="dxa"/>
          </w:tcPr>
          <w:p w:rsidR="00816578" w:rsidRPr="00B16244" w:rsidRDefault="00FC3D71" w:rsidP="003A6FFD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B16244">
              <w:rPr>
                <w:rFonts w:asciiTheme="minorHAnsi" w:hAnsiTheme="minorHAnsi" w:cstheme="minorHAnsi"/>
                <w:szCs w:val="22"/>
              </w:rPr>
              <w:t>Predavači</w:t>
            </w:r>
            <w:proofErr w:type="spellEnd"/>
          </w:p>
        </w:tc>
      </w:tr>
      <w:tr w:rsidR="007F2399" w:rsidRPr="00B16244" w:rsidTr="008165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7F2399" w:rsidRPr="00B16244" w:rsidRDefault="007F2399" w:rsidP="007F2399">
            <w:pPr>
              <w:spacing w:after="60"/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  <w:lang w:val="en-US"/>
              </w:rPr>
              <w:t>10:00 – 10:10</w:t>
            </w:r>
          </w:p>
        </w:tc>
        <w:tc>
          <w:tcPr>
            <w:tcW w:w="3452" w:type="dxa"/>
          </w:tcPr>
          <w:p w:rsidR="007F2399" w:rsidRPr="00AA1718" w:rsidRDefault="007F2399" w:rsidP="007F239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Otvaranj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sastank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  <w:tc>
          <w:tcPr>
            <w:tcW w:w="4256" w:type="dxa"/>
          </w:tcPr>
          <w:p w:rsidR="007F2399" w:rsidRPr="00AA1718" w:rsidRDefault="007F2399" w:rsidP="007F2399">
            <w:pPr>
              <w:pStyle w:val="Odstavekseznama"/>
              <w:numPr>
                <w:ilvl w:val="0"/>
                <w:numId w:val="38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A1718">
              <w:rPr>
                <w:rFonts w:asciiTheme="minorHAnsi" w:hAnsiTheme="minorHAnsi" w:cstheme="minorHAnsi"/>
              </w:rPr>
              <w:t xml:space="preserve">Marija </w:t>
            </w:r>
            <w:proofErr w:type="spellStart"/>
            <w:r w:rsidRPr="00AA1718">
              <w:rPr>
                <w:rFonts w:asciiTheme="minorHAnsi" w:hAnsiTheme="minorHAnsi" w:cstheme="minorHAnsi"/>
              </w:rPr>
              <w:t>Lazarević</w:t>
            </w:r>
            <w:proofErr w:type="spellEnd"/>
          </w:p>
        </w:tc>
      </w:tr>
      <w:tr w:rsidR="007F2399" w:rsidRPr="00B16244" w:rsidTr="008165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7F2399" w:rsidRPr="00B16244" w:rsidRDefault="007F2399" w:rsidP="007F2399">
            <w:pPr>
              <w:spacing w:after="60"/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  <w:lang w:val="en-US"/>
              </w:rPr>
              <w:t>10:10 – 10:40</w:t>
            </w:r>
          </w:p>
        </w:tc>
        <w:tc>
          <w:tcPr>
            <w:tcW w:w="3452" w:type="dxa"/>
          </w:tcPr>
          <w:p w:rsidR="007F2399" w:rsidRPr="00AA1718" w:rsidRDefault="007F2399" w:rsidP="007F23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Predstavljanj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finalnog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IPF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izveštaj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>:</w:t>
            </w:r>
          </w:p>
          <w:p w:rsidR="007F2399" w:rsidRPr="00AA1718" w:rsidRDefault="007F2399" w:rsidP="007F2399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Uvod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i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predstavljanj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scenarij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:rsidR="007F2399" w:rsidRPr="00AA1718" w:rsidRDefault="007F2399" w:rsidP="007F2399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Izvršen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analiz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uključujući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HC</w:t>
            </w:r>
          </w:p>
          <w:p w:rsidR="007F2399" w:rsidRPr="00AA1718" w:rsidRDefault="007F2399" w:rsidP="007F2399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Životn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sredin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i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socijaln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pitanj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:rsidR="007F2399" w:rsidRPr="00AA1718" w:rsidRDefault="007F2399" w:rsidP="007F2399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fr-CH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Rezultati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i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zaključci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  <w:lang w:val="fr-CH"/>
              </w:rPr>
              <w:t xml:space="preserve"> </w:t>
            </w:r>
          </w:p>
        </w:tc>
        <w:tc>
          <w:tcPr>
            <w:tcW w:w="4256" w:type="dxa"/>
          </w:tcPr>
          <w:p w:rsidR="007F2399" w:rsidRPr="00AA1718" w:rsidRDefault="007F2399" w:rsidP="007F2399">
            <w:pPr>
              <w:pStyle w:val="Odstavekseznama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7F2399" w:rsidRPr="00AA1718" w:rsidRDefault="007F2399" w:rsidP="007F2399">
            <w:pPr>
              <w:pStyle w:val="Odstavekseznama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7F2399" w:rsidRPr="00AA1718" w:rsidRDefault="007F2399" w:rsidP="007F2399">
            <w:pPr>
              <w:pStyle w:val="Odstavekseznama"/>
              <w:numPr>
                <w:ilvl w:val="0"/>
                <w:numId w:val="3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AA1718">
              <w:rPr>
                <w:rFonts w:asciiTheme="minorHAnsi" w:eastAsia="Times New Roman" w:hAnsiTheme="minorHAnsi" w:cstheme="minorHAnsi"/>
              </w:rPr>
              <w:t>Nadja Zeleznik</w:t>
            </w:r>
          </w:p>
          <w:p w:rsidR="007F2399" w:rsidRPr="00AA1718" w:rsidRDefault="00AA1718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 xml:space="preserve">Natasa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Marinković</w:t>
            </w:r>
            <w:proofErr w:type="spellEnd"/>
          </w:p>
          <w:p w:rsidR="007F2399" w:rsidRPr="00AA1718" w:rsidRDefault="00AA1718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 xml:space="preserve">Nenad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Jacimović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, Aleksandar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Bajić</w:t>
            </w:r>
            <w:proofErr w:type="spellEnd"/>
          </w:p>
          <w:p w:rsidR="007F2399" w:rsidRPr="00AA1718" w:rsidRDefault="007F2399" w:rsidP="007F23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eastAsia="en-US"/>
              </w:rPr>
            </w:pPr>
          </w:p>
          <w:p w:rsidR="007F2399" w:rsidRPr="00AA1718" w:rsidRDefault="007F2399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>TBD</w:t>
            </w:r>
          </w:p>
        </w:tc>
      </w:tr>
      <w:tr w:rsidR="007F2399" w:rsidRPr="00B16244" w:rsidTr="008165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7F2399" w:rsidRPr="00B16244" w:rsidRDefault="007F2399" w:rsidP="007F2399">
            <w:pPr>
              <w:spacing w:after="60"/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  <w:lang w:val="en-US"/>
              </w:rPr>
              <w:t>10:40 – 11:10</w:t>
            </w:r>
          </w:p>
        </w:tc>
        <w:tc>
          <w:tcPr>
            <w:tcW w:w="3452" w:type="dxa"/>
          </w:tcPr>
          <w:p w:rsidR="007F2399" w:rsidRPr="00AA1718" w:rsidRDefault="007F2399" w:rsidP="007F23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Predstavljanj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nacrt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krovnog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</w:rPr>
              <w:t>izveštaj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</w:rPr>
              <w:t>:</w:t>
            </w:r>
          </w:p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Uvod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i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generalni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pristup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Vodoprivreda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I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zaštita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voda</w:t>
            </w:r>
            <w:proofErr w:type="spellEnd"/>
          </w:p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Specifični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aspekti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I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zaključci</w:t>
            </w:r>
            <w:proofErr w:type="spellEnd"/>
            <w:r w:rsidRPr="00AA1718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  <w:tc>
          <w:tcPr>
            <w:tcW w:w="4256" w:type="dxa"/>
          </w:tcPr>
          <w:p w:rsidR="007F2399" w:rsidRPr="00AA1718" w:rsidRDefault="007F2399" w:rsidP="007F2399">
            <w:pPr>
              <w:pStyle w:val="Kazalovsebine2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  <w:p w:rsidR="007F2399" w:rsidRPr="00AA1718" w:rsidRDefault="007F2399" w:rsidP="007F23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eastAsia="en-US"/>
              </w:rPr>
            </w:pPr>
          </w:p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>Nadja Zeleznik</w:t>
            </w:r>
          </w:p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>TBD</w:t>
            </w:r>
          </w:p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 xml:space="preserve">Dragoljub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Todić</w:t>
            </w:r>
            <w:proofErr w:type="spellEnd"/>
          </w:p>
        </w:tc>
      </w:tr>
      <w:tr w:rsidR="007F2399" w:rsidRPr="00B16244" w:rsidTr="008165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7F2399" w:rsidRPr="00B16244" w:rsidRDefault="007F2399" w:rsidP="007F2399">
            <w:pPr>
              <w:spacing w:after="60"/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  <w:lang w:val="en-US"/>
              </w:rPr>
              <w:t>11:10 – 12:50</w:t>
            </w:r>
          </w:p>
        </w:tc>
        <w:tc>
          <w:tcPr>
            <w:tcW w:w="3452" w:type="dxa"/>
          </w:tcPr>
          <w:p w:rsidR="007F2399" w:rsidRPr="00AA1718" w:rsidRDefault="007F2399" w:rsidP="007F23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en-US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  <w:lang w:val="en-US"/>
              </w:rPr>
              <w:t>Diskusija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  <w:lang w:val="en-US"/>
              </w:rPr>
              <w:t xml:space="preserve"> </w:t>
            </w:r>
          </w:p>
        </w:tc>
        <w:tc>
          <w:tcPr>
            <w:tcW w:w="4256" w:type="dxa"/>
          </w:tcPr>
          <w:p w:rsidR="007F2399" w:rsidRPr="00AA1718" w:rsidRDefault="000A3A38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svi</w:t>
            </w:r>
            <w:proofErr w:type="spellEnd"/>
          </w:p>
        </w:tc>
      </w:tr>
      <w:tr w:rsidR="007F2399" w:rsidRPr="00B16244" w:rsidTr="008165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7F2399" w:rsidRPr="00B16244" w:rsidRDefault="007F2399" w:rsidP="007F2399">
            <w:pPr>
              <w:spacing w:after="60"/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  <w:lang w:val="en-US"/>
              </w:rPr>
              <w:t>12:50 – 13:00</w:t>
            </w:r>
          </w:p>
        </w:tc>
        <w:tc>
          <w:tcPr>
            <w:tcW w:w="3452" w:type="dxa"/>
          </w:tcPr>
          <w:p w:rsidR="007F2399" w:rsidRPr="00AA1718" w:rsidRDefault="007F2399" w:rsidP="007F239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en-US"/>
              </w:rPr>
            </w:pPr>
            <w:proofErr w:type="spellStart"/>
            <w:r w:rsidRPr="00AA1718">
              <w:rPr>
                <w:rFonts w:asciiTheme="minorHAnsi" w:hAnsiTheme="minorHAnsi" w:cstheme="minorHAnsi"/>
                <w:szCs w:val="22"/>
                <w:lang w:val="en-US"/>
              </w:rPr>
              <w:t>Zatvaranje</w:t>
            </w:r>
            <w:proofErr w:type="spellEnd"/>
            <w:r w:rsidRPr="00AA1718">
              <w:rPr>
                <w:rFonts w:asciiTheme="minorHAnsi" w:hAnsiTheme="minorHAnsi" w:cstheme="minorHAnsi"/>
                <w:szCs w:val="22"/>
                <w:lang w:val="en-US"/>
              </w:rPr>
              <w:t xml:space="preserve"> </w:t>
            </w:r>
            <w:proofErr w:type="spellStart"/>
            <w:r w:rsidRPr="00AA1718">
              <w:rPr>
                <w:rFonts w:asciiTheme="minorHAnsi" w:hAnsiTheme="minorHAnsi" w:cstheme="minorHAnsi"/>
                <w:szCs w:val="22"/>
                <w:lang w:val="en-US"/>
              </w:rPr>
              <w:t>sastanka</w:t>
            </w:r>
            <w:proofErr w:type="spellEnd"/>
          </w:p>
        </w:tc>
        <w:tc>
          <w:tcPr>
            <w:tcW w:w="4256" w:type="dxa"/>
          </w:tcPr>
          <w:p w:rsidR="007F2399" w:rsidRPr="00AA1718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A1718">
              <w:rPr>
                <w:rFonts w:asciiTheme="minorHAnsi" w:hAnsiTheme="minorHAnsi" w:cstheme="minorHAnsi"/>
                <w:sz w:val="22"/>
              </w:rPr>
              <w:t xml:space="preserve">Marija </w:t>
            </w:r>
            <w:proofErr w:type="spellStart"/>
            <w:r w:rsidRPr="00AA1718">
              <w:rPr>
                <w:rFonts w:asciiTheme="minorHAnsi" w:hAnsiTheme="minorHAnsi" w:cstheme="minorHAnsi"/>
                <w:sz w:val="22"/>
              </w:rPr>
              <w:t>Lazarević</w:t>
            </w:r>
            <w:proofErr w:type="spellEnd"/>
          </w:p>
        </w:tc>
      </w:tr>
    </w:tbl>
    <w:p w:rsidR="00816578" w:rsidRPr="00B16244" w:rsidRDefault="00816578" w:rsidP="007F2399">
      <w:pPr>
        <w:pStyle w:val="Kazalovsebine2"/>
        <w:numPr>
          <w:ilvl w:val="0"/>
          <w:numId w:val="0"/>
        </w:numPr>
        <w:ind w:left="360"/>
      </w:pPr>
    </w:p>
    <w:p w:rsidR="00B16244" w:rsidRPr="00B16244" w:rsidRDefault="00B16244">
      <w:pPr>
        <w:rPr>
          <w:rFonts w:asciiTheme="minorHAnsi" w:hAnsiTheme="minorHAnsi" w:cstheme="minorHAnsi"/>
          <w:color w:val="004080"/>
          <w:szCs w:val="22"/>
          <w:lang w:val="en-US"/>
        </w:rPr>
      </w:pPr>
      <w:r w:rsidRPr="00B16244">
        <w:rPr>
          <w:rFonts w:asciiTheme="minorHAnsi" w:hAnsiTheme="minorHAnsi" w:cstheme="minorHAnsi"/>
          <w:color w:val="004080"/>
          <w:szCs w:val="22"/>
          <w:lang w:val="en-US"/>
        </w:rPr>
        <w:br w:type="page"/>
      </w:r>
    </w:p>
    <w:p w:rsidR="00B16244" w:rsidRPr="00B16244" w:rsidRDefault="00B16244" w:rsidP="00B16244">
      <w:pPr>
        <w:pStyle w:val="CowiSubject"/>
        <w:framePr w:w="9271" w:h="2398" w:wrap="notBeside" w:hAnchor="page" w:x="1351" w:y="1696"/>
        <w:rPr>
          <w:rFonts w:asciiTheme="minorHAnsi" w:hAnsiTheme="minorHAnsi" w:cstheme="minorHAnsi"/>
          <w:sz w:val="22"/>
          <w:szCs w:val="22"/>
        </w:rPr>
      </w:pPr>
      <w:r w:rsidRPr="00B16244">
        <w:rPr>
          <w:rStyle w:val="COWIHeaderFontLarge"/>
          <w:rFonts w:asciiTheme="minorHAnsi" w:hAnsiTheme="minorHAnsi" w:cstheme="minorHAnsi"/>
          <w:spacing w:val="-4"/>
          <w:sz w:val="22"/>
          <w:szCs w:val="22"/>
        </w:rPr>
        <w:lastRenderedPageBreak/>
        <w:t>AGENDA</w:t>
      </w:r>
    </w:p>
    <w:p w:rsidR="00B16244" w:rsidRPr="00E923D3" w:rsidRDefault="00B16244" w:rsidP="00B16244">
      <w:pPr>
        <w:framePr w:w="9271" w:h="2398" w:wrap="notBeside" w:vAnchor="page" w:hAnchor="page" w:x="1351" w:y="1696" w:anchorLock="1"/>
        <w:suppressAutoHyphens/>
        <w:spacing w:after="160" w:line="259" w:lineRule="auto"/>
        <w:jc w:val="both"/>
        <w:rPr>
          <w:rFonts w:asciiTheme="minorHAnsi" w:hAnsiTheme="minorHAnsi" w:cstheme="minorHAnsi"/>
          <w:szCs w:val="22"/>
          <w:lang w:val="en-US" w:eastAsia="en-US"/>
        </w:rPr>
      </w:pPr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Meeting working title</w:t>
      </w:r>
      <w:r w:rsidR="006C7E83">
        <w:rPr>
          <w:rFonts w:asciiTheme="minorHAnsi" w:hAnsiTheme="minorHAnsi" w:cstheme="minorHAnsi"/>
          <w:szCs w:val="22"/>
        </w:rPr>
        <w:tab/>
        <w:t>Presentation of the Final</w:t>
      </w:r>
      <w:r w:rsidRPr="00B16244">
        <w:rPr>
          <w:rFonts w:asciiTheme="minorHAnsi" w:hAnsiTheme="minorHAnsi" w:cstheme="minorHAnsi"/>
          <w:szCs w:val="22"/>
        </w:rPr>
        <w:t xml:space="preserve"> IPF Report </w:t>
      </w:r>
      <w:r w:rsidR="006C7E83">
        <w:rPr>
          <w:rFonts w:asciiTheme="minorHAnsi" w:hAnsiTheme="minorHAnsi" w:cstheme="minorHAnsi"/>
          <w:szCs w:val="22"/>
        </w:rPr>
        <w:t>and Roof Report</w:t>
      </w:r>
    </w:p>
    <w:p w:rsidR="00B16244" w:rsidRPr="00B16244" w:rsidRDefault="00B16244" w:rsidP="00B16244">
      <w:pPr>
        <w:pStyle w:val="COWIHeader"/>
        <w:framePr w:w="9271" w:h="2398" w:wrap="notBeside" w:hAnchor="page" w:x="1351" w:y="1696"/>
        <w:tabs>
          <w:tab w:val="clear" w:pos="2268"/>
          <w:tab w:val="left" w:pos="1701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Datum</w:t>
      </w:r>
      <w:r w:rsidRPr="00B16244">
        <w:rPr>
          <w:rFonts w:asciiTheme="minorHAnsi" w:hAnsiTheme="minorHAnsi" w:cstheme="minorHAnsi"/>
          <w:sz w:val="22"/>
          <w:szCs w:val="22"/>
        </w:rPr>
        <w:tab/>
      </w:r>
      <w:r w:rsidR="00E25F4A">
        <w:rPr>
          <w:rFonts w:asciiTheme="minorHAnsi" w:hAnsiTheme="minorHAnsi" w:cstheme="minorHAnsi"/>
          <w:sz w:val="22"/>
          <w:szCs w:val="22"/>
        </w:rPr>
        <w:t>04.07.2017</w:t>
      </w:r>
    </w:p>
    <w:p w:rsidR="00B16244" w:rsidRPr="00B16244" w:rsidRDefault="00B16244" w:rsidP="00B16244">
      <w:pPr>
        <w:pStyle w:val="COWIHeader"/>
        <w:framePr w:w="9271" w:h="2398" w:wrap="notBeside" w:hAnchor="page" w:x="1351" w:y="1696"/>
        <w:tabs>
          <w:tab w:val="clear" w:pos="2268"/>
          <w:tab w:val="left" w:pos="1701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proofErr w:type="spellStart"/>
      <w:r w:rsidRPr="00B16244">
        <w:rPr>
          <w:rFonts w:asciiTheme="minorHAnsi" w:hAnsiTheme="minorHAnsi" w:cstheme="minorHAnsi"/>
          <w:b/>
          <w:sz w:val="22"/>
          <w:szCs w:val="22"/>
        </w:rPr>
        <w:t>Vreme</w:t>
      </w:r>
      <w:proofErr w:type="spellEnd"/>
      <w:r w:rsidRPr="00B1624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25F4A">
        <w:rPr>
          <w:rFonts w:asciiTheme="minorHAnsi" w:hAnsiTheme="minorHAnsi" w:cstheme="minorHAnsi"/>
          <w:sz w:val="22"/>
          <w:szCs w:val="22"/>
        </w:rPr>
        <w:tab/>
        <w:t>10</w:t>
      </w:r>
      <w:r w:rsidRPr="00B16244">
        <w:rPr>
          <w:rFonts w:asciiTheme="minorHAnsi" w:hAnsiTheme="minorHAnsi" w:cstheme="minorHAnsi"/>
          <w:sz w:val="22"/>
          <w:szCs w:val="22"/>
        </w:rPr>
        <w:t>:00</w:t>
      </w:r>
    </w:p>
    <w:p w:rsidR="00B16244" w:rsidRPr="00B16244" w:rsidRDefault="00B16244" w:rsidP="00B16244">
      <w:pPr>
        <w:pStyle w:val="COWIHeader"/>
        <w:framePr w:w="9271" w:h="2398" w:wrap="notBeside" w:hAnchor="page" w:x="1351" w:y="1696"/>
        <w:tabs>
          <w:tab w:val="clear" w:pos="2268"/>
          <w:tab w:val="left" w:pos="1701"/>
        </w:tabs>
        <w:ind w:left="1701" w:hanging="1701"/>
        <w:rPr>
          <w:rFonts w:asciiTheme="minorHAnsi" w:hAnsiTheme="minorHAnsi" w:cstheme="minorHAnsi"/>
          <w:sz w:val="22"/>
          <w:szCs w:val="22"/>
        </w:rPr>
      </w:pPr>
      <w:proofErr w:type="spellStart"/>
      <w:r w:rsidRPr="00B16244">
        <w:rPr>
          <w:rStyle w:val="COWIHeaderFont"/>
          <w:rFonts w:asciiTheme="minorHAnsi" w:hAnsiTheme="minorHAnsi" w:cstheme="minorHAnsi"/>
          <w:sz w:val="22"/>
          <w:szCs w:val="22"/>
        </w:rPr>
        <w:t>Mesto</w:t>
      </w:r>
      <w:proofErr w:type="spellEnd"/>
      <w:r w:rsidR="00961073">
        <w:rPr>
          <w:rFonts w:asciiTheme="minorHAnsi" w:hAnsiTheme="minorHAnsi" w:cstheme="minorHAnsi"/>
          <w:sz w:val="22"/>
          <w:szCs w:val="22"/>
        </w:rPr>
        <w:tab/>
        <w:t xml:space="preserve">Belgrade, </w:t>
      </w:r>
      <w:proofErr w:type="spellStart"/>
      <w:r w:rsidR="000A0329">
        <w:rPr>
          <w:rFonts w:asciiTheme="minorHAnsi" w:hAnsiTheme="minorHAnsi" w:cstheme="minorHAnsi"/>
          <w:sz w:val="22"/>
          <w:szCs w:val="22"/>
        </w:rPr>
        <w:t>splav</w:t>
      </w:r>
      <w:proofErr w:type="spellEnd"/>
      <w:r w:rsidR="00961073" w:rsidRPr="0096107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61073" w:rsidRPr="00961073">
        <w:rPr>
          <w:rFonts w:asciiTheme="minorHAnsi" w:hAnsiTheme="minorHAnsi" w:cstheme="minorHAnsi"/>
          <w:sz w:val="22"/>
          <w:szCs w:val="22"/>
        </w:rPr>
        <w:t>Srbijavoda</w:t>
      </w:r>
      <w:proofErr w:type="spellEnd"/>
      <w:r w:rsidR="00961073" w:rsidRPr="00961073">
        <w:rPr>
          <w:rFonts w:asciiTheme="minorHAnsi" w:hAnsiTheme="minorHAnsi" w:cstheme="minorHAnsi"/>
          <w:sz w:val="22"/>
          <w:szCs w:val="22"/>
        </w:rPr>
        <w:t xml:space="preserve">, </w:t>
      </w:r>
      <w:hyperlink r:id="rId11" w:tooltip="Brodarska" w:history="1">
        <w:proofErr w:type="spellStart"/>
        <w:r w:rsidR="00961073" w:rsidRPr="00961073">
          <w:rPr>
            <w:rFonts w:asciiTheme="minorHAnsi" w:hAnsiTheme="minorHAnsi" w:cstheme="minorHAnsi"/>
            <w:sz w:val="22"/>
            <w:szCs w:val="22"/>
          </w:rPr>
          <w:t>Brodarska</w:t>
        </w:r>
        <w:proofErr w:type="spellEnd"/>
        <w:r w:rsidR="00961073" w:rsidRPr="00961073">
          <w:rPr>
            <w:rFonts w:asciiTheme="minorHAnsi" w:hAnsiTheme="minorHAnsi" w:cstheme="minorHAnsi"/>
            <w:sz w:val="22"/>
            <w:szCs w:val="22"/>
          </w:rPr>
          <w:t xml:space="preserve"> 3</w:t>
        </w:r>
      </w:hyperlink>
      <w:r w:rsidR="000A0329">
        <w:rPr>
          <w:rFonts w:asciiTheme="minorHAnsi" w:hAnsiTheme="minorHAnsi" w:cstheme="minorHAnsi"/>
          <w:sz w:val="22"/>
          <w:szCs w:val="22"/>
        </w:rPr>
        <w:t>,</w:t>
      </w:r>
      <w:bookmarkStart w:id="0" w:name="_GoBack"/>
      <w:bookmarkEnd w:id="0"/>
      <w:r w:rsidR="00961073" w:rsidRPr="00961073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tooltip="Beograd" w:history="1">
        <w:r w:rsidR="00961073" w:rsidRPr="00961073">
          <w:rPr>
            <w:rFonts w:asciiTheme="minorHAnsi" w:hAnsiTheme="minorHAnsi" w:cstheme="minorHAnsi"/>
            <w:sz w:val="22"/>
            <w:szCs w:val="22"/>
          </w:rPr>
          <w:t>11070 Beograd</w:t>
        </w:r>
      </w:hyperlink>
      <w:r w:rsidR="00961073" w:rsidRPr="00961073">
        <w:rPr>
          <w:rFonts w:asciiTheme="minorHAnsi" w:hAnsiTheme="minorHAnsi" w:cstheme="minorHAnsi"/>
          <w:sz w:val="22"/>
          <w:szCs w:val="22"/>
        </w:rPr>
        <w:t xml:space="preserve"> - </w:t>
      </w:r>
      <w:hyperlink r:id="rId13" w:tooltip="Novi Beograd" w:history="1">
        <w:r w:rsidR="00961073" w:rsidRPr="00961073">
          <w:rPr>
            <w:rFonts w:asciiTheme="minorHAnsi" w:hAnsiTheme="minorHAnsi" w:cstheme="minorHAnsi"/>
            <w:sz w:val="22"/>
            <w:szCs w:val="22"/>
          </w:rPr>
          <w:t>Novi Beograd</w:t>
        </w:r>
      </w:hyperlink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1615"/>
        <w:gridCol w:w="3452"/>
        <w:gridCol w:w="4256"/>
      </w:tblGrid>
      <w:tr w:rsidR="00B16244" w:rsidRPr="00B16244" w:rsidTr="00A711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B16244" w:rsidRPr="00B16244" w:rsidRDefault="00B16244" w:rsidP="00A7766D">
            <w:pPr>
              <w:jc w:val="center"/>
              <w:rPr>
                <w:rFonts w:asciiTheme="minorHAnsi" w:hAnsiTheme="minorHAnsi" w:cstheme="minorHAnsi"/>
                <w:szCs w:val="22"/>
              </w:rPr>
            </w:pPr>
            <w:r w:rsidRPr="00B16244">
              <w:rPr>
                <w:rFonts w:asciiTheme="minorHAnsi" w:hAnsiTheme="minorHAnsi" w:cstheme="minorHAnsi"/>
                <w:szCs w:val="22"/>
              </w:rPr>
              <w:t>Time</w:t>
            </w:r>
          </w:p>
        </w:tc>
        <w:tc>
          <w:tcPr>
            <w:tcW w:w="3452" w:type="dxa"/>
          </w:tcPr>
          <w:p w:rsidR="00B16244" w:rsidRPr="00B16244" w:rsidRDefault="00B16244" w:rsidP="00A776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B16244">
              <w:rPr>
                <w:rFonts w:asciiTheme="minorHAnsi" w:hAnsiTheme="minorHAnsi" w:cstheme="minorHAnsi"/>
                <w:szCs w:val="22"/>
              </w:rPr>
              <w:t>Topic</w:t>
            </w:r>
          </w:p>
        </w:tc>
        <w:tc>
          <w:tcPr>
            <w:tcW w:w="4256" w:type="dxa"/>
          </w:tcPr>
          <w:p w:rsidR="00B16244" w:rsidRPr="00B16244" w:rsidRDefault="00B16244" w:rsidP="00A776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B16244">
              <w:rPr>
                <w:rFonts w:asciiTheme="minorHAnsi" w:hAnsiTheme="minorHAnsi" w:cstheme="minorHAnsi"/>
                <w:szCs w:val="22"/>
              </w:rPr>
              <w:t>Lecturers</w:t>
            </w:r>
          </w:p>
        </w:tc>
      </w:tr>
      <w:tr w:rsidR="00B16244" w:rsidRPr="00B16244" w:rsidTr="007F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B16244" w:rsidRPr="007F2399" w:rsidRDefault="00E923D3" w:rsidP="00A7766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>10:00 – 10:10</w:t>
            </w:r>
          </w:p>
        </w:tc>
        <w:tc>
          <w:tcPr>
            <w:tcW w:w="3452" w:type="dxa"/>
          </w:tcPr>
          <w:p w:rsidR="00B16244" w:rsidRPr="007F2399" w:rsidRDefault="00DE0483" w:rsidP="00A776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7F2399">
              <w:rPr>
                <w:rFonts w:asciiTheme="minorHAnsi" w:hAnsiTheme="minorHAnsi" w:cstheme="minorHAnsi"/>
                <w:szCs w:val="22"/>
              </w:rPr>
              <w:t>Openining</w:t>
            </w:r>
            <w:proofErr w:type="spellEnd"/>
            <w:r w:rsidRPr="007F2399">
              <w:rPr>
                <w:rFonts w:asciiTheme="minorHAnsi" w:hAnsiTheme="minorHAnsi" w:cstheme="minorHAnsi"/>
                <w:szCs w:val="22"/>
              </w:rPr>
              <w:t xml:space="preserve"> of the meeting </w:t>
            </w:r>
          </w:p>
        </w:tc>
        <w:tc>
          <w:tcPr>
            <w:tcW w:w="4256" w:type="dxa"/>
          </w:tcPr>
          <w:p w:rsidR="00B16244" w:rsidRPr="007F2399" w:rsidRDefault="007F2399" w:rsidP="007F2399">
            <w:pPr>
              <w:pStyle w:val="Odstavekseznama"/>
              <w:numPr>
                <w:ilvl w:val="0"/>
                <w:numId w:val="38"/>
              </w:num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F2399">
              <w:rPr>
                <w:rFonts w:asciiTheme="minorHAnsi" w:hAnsiTheme="minorHAnsi" w:cstheme="minorHAnsi"/>
              </w:rPr>
              <w:t xml:space="preserve">Marija </w:t>
            </w:r>
            <w:proofErr w:type="spellStart"/>
            <w:r w:rsidRPr="007F2399">
              <w:rPr>
                <w:rFonts w:asciiTheme="minorHAnsi" w:hAnsiTheme="minorHAnsi" w:cstheme="minorHAnsi"/>
              </w:rPr>
              <w:t>Lazarević</w:t>
            </w:r>
            <w:proofErr w:type="spellEnd"/>
          </w:p>
        </w:tc>
      </w:tr>
      <w:tr w:rsidR="00B16244" w:rsidRPr="00B16244" w:rsidTr="00A71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B16244" w:rsidRPr="007F2399" w:rsidRDefault="00E923D3" w:rsidP="00A7766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>10:10 – 10:40</w:t>
            </w:r>
          </w:p>
        </w:tc>
        <w:tc>
          <w:tcPr>
            <w:tcW w:w="3452" w:type="dxa"/>
          </w:tcPr>
          <w:p w:rsidR="00B16244" w:rsidRPr="007F2399" w:rsidRDefault="00E923D3" w:rsidP="00A776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Presenetaion of the Final IPF Report:</w:t>
            </w:r>
          </w:p>
          <w:p w:rsidR="00DE0483" w:rsidRPr="007F2399" w:rsidRDefault="00DE0483" w:rsidP="00A7766D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Introduction and presentation of scenarios</w:t>
            </w:r>
          </w:p>
          <w:p w:rsidR="00DE0483" w:rsidRPr="007F2399" w:rsidRDefault="00DE0483" w:rsidP="00A7766D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Per</w:t>
            </w:r>
            <w:r w:rsidR="00E25F4A" w:rsidRPr="007F2399">
              <w:rPr>
                <w:rFonts w:asciiTheme="minorHAnsi" w:hAnsiTheme="minorHAnsi" w:cstheme="minorHAnsi"/>
                <w:szCs w:val="22"/>
              </w:rPr>
              <w:t>formed analyses including HPPs</w:t>
            </w:r>
          </w:p>
          <w:p w:rsidR="00DE0483" w:rsidRPr="007F2399" w:rsidRDefault="00DE0483" w:rsidP="00A7766D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Enviro</w:t>
            </w:r>
            <w:r w:rsidR="00E25F4A" w:rsidRPr="007F2399">
              <w:rPr>
                <w:rFonts w:asciiTheme="minorHAnsi" w:hAnsiTheme="minorHAnsi" w:cstheme="minorHAnsi"/>
                <w:szCs w:val="22"/>
              </w:rPr>
              <w:t>nmental and social issues</w:t>
            </w:r>
          </w:p>
          <w:p w:rsidR="00E923D3" w:rsidRPr="007F2399" w:rsidRDefault="00DE0483" w:rsidP="00A7766D">
            <w:pPr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sl-SI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Results and conclusions</w:t>
            </w:r>
          </w:p>
        </w:tc>
        <w:tc>
          <w:tcPr>
            <w:tcW w:w="4256" w:type="dxa"/>
          </w:tcPr>
          <w:p w:rsidR="00B16244" w:rsidRPr="007F2399" w:rsidRDefault="00B16244" w:rsidP="00A7766D">
            <w:pPr>
              <w:pStyle w:val="Odstavekseznama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DE0483" w:rsidRPr="007F2399" w:rsidRDefault="00DE0483" w:rsidP="00A7766D">
            <w:pPr>
              <w:pStyle w:val="Odstavekseznama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DE0483" w:rsidRPr="007F2399" w:rsidRDefault="00DE0483" w:rsidP="00A7766D">
            <w:pPr>
              <w:pStyle w:val="Odstavekseznama"/>
              <w:numPr>
                <w:ilvl w:val="0"/>
                <w:numId w:val="35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F2399">
              <w:rPr>
                <w:rFonts w:asciiTheme="minorHAnsi" w:eastAsia="Times New Roman" w:hAnsiTheme="minorHAnsi" w:cstheme="minorHAnsi"/>
              </w:rPr>
              <w:t>N</w:t>
            </w:r>
            <w:r w:rsidR="007F2399" w:rsidRPr="007F2399">
              <w:rPr>
                <w:rFonts w:asciiTheme="minorHAnsi" w:eastAsia="Times New Roman" w:hAnsiTheme="minorHAnsi" w:cstheme="minorHAnsi"/>
              </w:rPr>
              <w:t>adja</w:t>
            </w:r>
            <w:r w:rsidRPr="007F2399">
              <w:rPr>
                <w:rFonts w:asciiTheme="minorHAnsi" w:eastAsia="Times New Roman" w:hAnsiTheme="minorHAnsi" w:cstheme="minorHAnsi"/>
              </w:rPr>
              <w:t xml:space="preserve"> Zeleznik</w:t>
            </w:r>
          </w:p>
          <w:p w:rsidR="00E25F4A" w:rsidRPr="007F2399" w:rsidRDefault="00E25F4A" w:rsidP="00A776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</w:p>
          <w:p w:rsidR="00E25F4A" w:rsidRPr="007F2399" w:rsidRDefault="00E25F4A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>Natasa Marinkovic</w:t>
            </w:r>
          </w:p>
          <w:p w:rsidR="00E25F4A" w:rsidRPr="007F2399" w:rsidRDefault="00E25F4A" w:rsidP="00A776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eastAsia="en-US"/>
              </w:rPr>
            </w:pPr>
          </w:p>
          <w:p w:rsidR="00E25F4A" w:rsidRPr="007F2399" w:rsidRDefault="00E25F4A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 xml:space="preserve">Nenad </w:t>
            </w:r>
            <w:proofErr w:type="spellStart"/>
            <w:r w:rsidRPr="007F2399">
              <w:rPr>
                <w:rFonts w:asciiTheme="minorHAnsi" w:hAnsiTheme="minorHAnsi" w:cstheme="minorHAnsi"/>
                <w:sz w:val="22"/>
              </w:rPr>
              <w:t>Jacimovic</w:t>
            </w:r>
            <w:proofErr w:type="spellEnd"/>
            <w:r w:rsidR="00A7766D" w:rsidRPr="007F2399">
              <w:rPr>
                <w:rFonts w:asciiTheme="minorHAnsi" w:hAnsiTheme="minorHAnsi" w:cstheme="minorHAnsi"/>
                <w:sz w:val="22"/>
              </w:rPr>
              <w:t xml:space="preserve">, Aleksandar </w:t>
            </w:r>
            <w:proofErr w:type="spellStart"/>
            <w:r w:rsidR="00A7766D" w:rsidRPr="007F2399">
              <w:rPr>
                <w:rFonts w:asciiTheme="minorHAnsi" w:hAnsiTheme="minorHAnsi" w:cstheme="minorHAnsi"/>
                <w:sz w:val="22"/>
              </w:rPr>
              <w:t>Bajic</w:t>
            </w:r>
            <w:proofErr w:type="spellEnd"/>
          </w:p>
          <w:p w:rsidR="00E25F4A" w:rsidRPr="007F2399" w:rsidRDefault="007F2399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>TBD</w:t>
            </w:r>
          </w:p>
        </w:tc>
      </w:tr>
      <w:tr w:rsidR="00B16244" w:rsidRPr="00B16244" w:rsidTr="00A71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B16244" w:rsidRPr="007F2399" w:rsidRDefault="00E25F4A" w:rsidP="00A7766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>10:40 – 11:10</w:t>
            </w:r>
          </w:p>
        </w:tc>
        <w:tc>
          <w:tcPr>
            <w:tcW w:w="3452" w:type="dxa"/>
          </w:tcPr>
          <w:p w:rsidR="00B16244" w:rsidRPr="007F2399" w:rsidRDefault="00E25F4A" w:rsidP="00A776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Presentation of the Draft Roof Report:</w:t>
            </w:r>
          </w:p>
          <w:p w:rsidR="00E25F4A" w:rsidRPr="007F2399" w:rsidRDefault="00E25F4A" w:rsidP="00A7766D">
            <w:pPr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 xml:space="preserve">Introduction and general approach </w:t>
            </w:r>
          </w:p>
          <w:p w:rsidR="00E25F4A" w:rsidRPr="007F2399" w:rsidRDefault="00E25F4A" w:rsidP="00A7766D">
            <w:pPr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 xml:space="preserve">Water management and protection </w:t>
            </w:r>
          </w:p>
          <w:p w:rsidR="00E25F4A" w:rsidRPr="007F2399" w:rsidRDefault="00E25F4A" w:rsidP="00A7766D">
            <w:pPr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fr-CH"/>
              </w:rPr>
            </w:pPr>
            <w:r w:rsidRPr="007F2399">
              <w:rPr>
                <w:rFonts w:asciiTheme="minorHAnsi" w:hAnsiTheme="minorHAnsi" w:cstheme="minorHAnsi"/>
                <w:szCs w:val="22"/>
              </w:rPr>
              <w:t>Specific aspects and conclusions</w:t>
            </w:r>
          </w:p>
        </w:tc>
        <w:tc>
          <w:tcPr>
            <w:tcW w:w="4256" w:type="dxa"/>
          </w:tcPr>
          <w:p w:rsidR="00B16244" w:rsidRPr="007F2399" w:rsidRDefault="00B16244" w:rsidP="007F2399">
            <w:pPr>
              <w:pStyle w:val="Kazalovsebine2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  <w:p w:rsidR="00066289" w:rsidRPr="007F2399" w:rsidRDefault="00066289" w:rsidP="00A776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eastAsia="en-US"/>
              </w:rPr>
            </w:pPr>
          </w:p>
          <w:p w:rsidR="00066289" w:rsidRPr="007F2399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>Nadja Zeleznik</w:t>
            </w:r>
          </w:p>
          <w:p w:rsidR="00066289" w:rsidRPr="007F2399" w:rsidRDefault="00066289" w:rsidP="00A776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eastAsia="en-US"/>
              </w:rPr>
            </w:pPr>
          </w:p>
          <w:p w:rsidR="00066289" w:rsidRPr="007F2399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>TBD</w:t>
            </w:r>
          </w:p>
          <w:p w:rsidR="007F2399" w:rsidRPr="007F2399" w:rsidRDefault="007F2399" w:rsidP="007F23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eastAsia="en-US"/>
              </w:rPr>
            </w:pPr>
          </w:p>
          <w:p w:rsidR="00066289" w:rsidRPr="007F2399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 xml:space="preserve">Dragoljub </w:t>
            </w:r>
            <w:proofErr w:type="spellStart"/>
            <w:r w:rsidRPr="007F2399">
              <w:rPr>
                <w:rFonts w:asciiTheme="minorHAnsi" w:hAnsiTheme="minorHAnsi" w:cstheme="minorHAnsi"/>
                <w:sz w:val="22"/>
              </w:rPr>
              <w:t>Todić</w:t>
            </w:r>
            <w:proofErr w:type="spellEnd"/>
          </w:p>
        </w:tc>
      </w:tr>
      <w:tr w:rsidR="00B16244" w:rsidRPr="00B16244" w:rsidTr="00A71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B16244" w:rsidRPr="007F2399" w:rsidRDefault="00066289" w:rsidP="00A7766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>11:10 – 12:50</w:t>
            </w:r>
          </w:p>
        </w:tc>
        <w:tc>
          <w:tcPr>
            <w:tcW w:w="3452" w:type="dxa"/>
          </w:tcPr>
          <w:p w:rsidR="00B16244" w:rsidRPr="007F2399" w:rsidRDefault="00066289" w:rsidP="00A776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 xml:space="preserve">Discussion </w:t>
            </w:r>
          </w:p>
        </w:tc>
        <w:tc>
          <w:tcPr>
            <w:tcW w:w="4256" w:type="dxa"/>
          </w:tcPr>
          <w:p w:rsidR="00B16244" w:rsidRPr="007F2399" w:rsidRDefault="007F2399" w:rsidP="007F2399">
            <w:pPr>
              <w:pStyle w:val="Kazalovsebine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 w:val="22"/>
                <w:lang w:val="en-US"/>
              </w:rPr>
              <w:t>all</w:t>
            </w:r>
          </w:p>
        </w:tc>
      </w:tr>
      <w:tr w:rsidR="00B16244" w:rsidRPr="00B16244" w:rsidTr="00A71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:rsidR="00B16244" w:rsidRPr="007F2399" w:rsidRDefault="00066289" w:rsidP="00A7766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>12:50 – 13:00</w:t>
            </w:r>
          </w:p>
        </w:tc>
        <w:tc>
          <w:tcPr>
            <w:tcW w:w="3452" w:type="dxa"/>
          </w:tcPr>
          <w:p w:rsidR="00B16244" w:rsidRPr="007F2399" w:rsidRDefault="00066289" w:rsidP="00A776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7F2399">
              <w:rPr>
                <w:rFonts w:asciiTheme="minorHAnsi" w:hAnsiTheme="minorHAnsi" w:cstheme="minorHAnsi"/>
                <w:szCs w:val="22"/>
                <w:lang w:val="en-US"/>
              </w:rPr>
              <w:t xml:space="preserve">Closing of the meeting </w:t>
            </w:r>
          </w:p>
        </w:tc>
        <w:tc>
          <w:tcPr>
            <w:tcW w:w="4256" w:type="dxa"/>
          </w:tcPr>
          <w:p w:rsidR="00B16244" w:rsidRPr="007F2399" w:rsidRDefault="007F2399" w:rsidP="007F2399">
            <w:pPr>
              <w:pStyle w:val="Kazalovsebine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F2399">
              <w:rPr>
                <w:rFonts w:asciiTheme="minorHAnsi" w:hAnsiTheme="minorHAnsi" w:cstheme="minorHAnsi"/>
                <w:sz w:val="22"/>
              </w:rPr>
              <w:t xml:space="preserve">Marija </w:t>
            </w:r>
            <w:proofErr w:type="spellStart"/>
            <w:r w:rsidRPr="007F2399">
              <w:rPr>
                <w:rFonts w:asciiTheme="minorHAnsi" w:hAnsiTheme="minorHAnsi" w:cstheme="minorHAnsi"/>
                <w:sz w:val="22"/>
              </w:rPr>
              <w:t>Lazarević</w:t>
            </w:r>
            <w:proofErr w:type="spellEnd"/>
          </w:p>
        </w:tc>
      </w:tr>
    </w:tbl>
    <w:p w:rsidR="00367D33" w:rsidRPr="00B16244" w:rsidRDefault="00367D33">
      <w:pPr>
        <w:rPr>
          <w:rFonts w:asciiTheme="minorHAnsi" w:hAnsiTheme="minorHAnsi" w:cstheme="minorHAnsi"/>
          <w:color w:val="004080"/>
          <w:szCs w:val="22"/>
          <w:lang w:val="en-US"/>
        </w:rPr>
      </w:pPr>
    </w:p>
    <w:sectPr w:rsidR="00367D33" w:rsidRPr="00B16244" w:rsidSect="00B242CF">
      <w:headerReference w:type="default" r:id="rId14"/>
      <w:footerReference w:type="default" r:id="rId15"/>
      <w:pgSz w:w="11906" w:h="16838"/>
      <w:pgMar w:top="1440" w:right="1133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7AA8" w:rsidRDefault="00027AA8">
      <w:r>
        <w:separator/>
      </w:r>
    </w:p>
  </w:endnote>
  <w:endnote w:type="continuationSeparator" w:id="0">
    <w:p w:rsidR="00027AA8" w:rsidRDefault="00027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688" w:rsidRDefault="00D10688" w:rsidP="00D10688">
    <w:pPr>
      <w:pStyle w:val="Noga"/>
      <w:tabs>
        <w:tab w:val="clear" w:pos="9026"/>
        <w:tab w:val="right" w:pos="9356"/>
      </w:tabs>
    </w:pPr>
    <w:r>
      <w:rPr>
        <w:noProof/>
        <w:lang w:val="sl-SI" w:eastAsia="sl-SI"/>
      </w:rPr>
      <w:drawing>
        <wp:inline distT="0" distB="0" distL="0" distR="0">
          <wp:extent cx="984950" cy="409575"/>
          <wp:effectExtent l="0" t="0" r="571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950" cy="409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rPr>
        <w:noProof/>
        <w:lang w:val="sl-SI" w:eastAsia="sl-SI"/>
      </w:rPr>
      <w:drawing>
        <wp:inline distT="0" distB="0" distL="0" distR="0">
          <wp:extent cx="381000" cy="531454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3702" cy="5352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rPr>
        <w:noProof/>
        <w:lang w:val="sl-SI" w:eastAsia="sl-SI"/>
      </w:rPr>
      <w:drawing>
        <wp:inline distT="0" distB="0" distL="0" distR="0">
          <wp:extent cx="1298575" cy="40830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8575" cy="408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7AA8" w:rsidRDefault="00027AA8">
      <w:r>
        <w:separator/>
      </w:r>
    </w:p>
  </w:footnote>
  <w:footnote w:type="continuationSeparator" w:id="0">
    <w:p w:rsidR="00027AA8" w:rsidRDefault="00027A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688" w:rsidRDefault="00D10688" w:rsidP="00D10688">
    <w:pPr>
      <w:pStyle w:val="Glava"/>
      <w:rPr>
        <w:rFonts w:asciiTheme="minorHAnsi" w:hAnsiTheme="minorHAnsi"/>
        <w:b/>
        <w:sz w:val="28"/>
      </w:rPr>
    </w:pPr>
    <w:r w:rsidRPr="00D10688">
      <w:rPr>
        <w:rFonts w:asciiTheme="minorHAnsi" w:hAnsiTheme="minorHAnsi"/>
        <w:b/>
        <w:sz w:val="28"/>
      </w:rPr>
      <w:t>Project: Support to Water Resources Management in the Drina River Basin</w:t>
    </w:r>
  </w:p>
  <w:p w:rsidR="00D10688" w:rsidRPr="00D10688" w:rsidRDefault="00D10688" w:rsidP="00D10688">
    <w:pPr>
      <w:pStyle w:val="Glava"/>
      <w:pBdr>
        <w:bottom w:val="single" w:sz="4" w:space="1" w:color="auto"/>
      </w:pBdr>
      <w:rPr>
        <w:rFonts w:asciiTheme="minorHAnsi" w:hAnsiTheme="minorHAnsi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79AE"/>
    <w:multiLevelType w:val="hybridMultilevel"/>
    <w:tmpl w:val="D3FCE2DE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" w15:restartNumberingAfterBreak="0">
    <w:nsid w:val="0A5B0082"/>
    <w:multiLevelType w:val="multilevel"/>
    <w:tmpl w:val="2D08EEFE"/>
    <w:lvl w:ilvl="0">
      <w:start w:val="1"/>
      <w:numFmt w:val="decimal"/>
      <w:pStyle w:val="Naslov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0D680F7D"/>
    <w:multiLevelType w:val="hybridMultilevel"/>
    <w:tmpl w:val="1D523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C4A2E"/>
    <w:multiLevelType w:val="hybridMultilevel"/>
    <w:tmpl w:val="24B0DA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25405"/>
    <w:multiLevelType w:val="hybridMultilevel"/>
    <w:tmpl w:val="0F302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859BE"/>
    <w:multiLevelType w:val="hybridMultilevel"/>
    <w:tmpl w:val="464C1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36714"/>
    <w:multiLevelType w:val="hybridMultilevel"/>
    <w:tmpl w:val="775A1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73DFE"/>
    <w:multiLevelType w:val="hybridMultilevel"/>
    <w:tmpl w:val="1A822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56454"/>
    <w:multiLevelType w:val="multilevel"/>
    <w:tmpl w:val="8F844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9" w15:restartNumberingAfterBreak="0">
    <w:nsid w:val="290146CF"/>
    <w:multiLevelType w:val="multilevel"/>
    <w:tmpl w:val="80907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hint="default"/>
      </w:rPr>
    </w:lvl>
  </w:abstractNum>
  <w:abstractNum w:abstractNumId="10" w15:restartNumberingAfterBreak="0">
    <w:nsid w:val="36063371"/>
    <w:multiLevelType w:val="hybridMultilevel"/>
    <w:tmpl w:val="95EC15B8"/>
    <w:lvl w:ilvl="0" w:tplc="AE323988">
      <w:start w:val="11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6B739D"/>
    <w:multiLevelType w:val="hybridMultilevel"/>
    <w:tmpl w:val="224AB456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2" w15:restartNumberingAfterBreak="0">
    <w:nsid w:val="41E246C6"/>
    <w:multiLevelType w:val="hybridMultilevel"/>
    <w:tmpl w:val="0868D844"/>
    <w:lvl w:ilvl="0" w:tplc="637E5548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 w15:restartNumberingAfterBreak="0">
    <w:nsid w:val="42D22F62"/>
    <w:multiLevelType w:val="hybridMultilevel"/>
    <w:tmpl w:val="51B4B6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5576E4"/>
    <w:multiLevelType w:val="hybridMultilevel"/>
    <w:tmpl w:val="9D2045F4"/>
    <w:lvl w:ilvl="0" w:tplc="FDA08B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283BC5"/>
    <w:multiLevelType w:val="hybridMultilevel"/>
    <w:tmpl w:val="8D6E3F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F63A58"/>
    <w:multiLevelType w:val="hybridMultilevel"/>
    <w:tmpl w:val="50DA29FC"/>
    <w:lvl w:ilvl="0" w:tplc="E7CABC2E"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2B5DCE"/>
    <w:multiLevelType w:val="multilevel"/>
    <w:tmpl w:val="FCF84140"/>
    <w:lvl w:ilvl="0">
      <w:start w:val="1"/>
      <w:numFmt w:val="bullet"/>
      <w:pStyle w:val="Kazalovsebine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593F16AD"/>
    <w:multiLevelType w:val="hybridMultilevel"/>
    <w:tmpl w:val="51B4B6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335AEF"/>
    <w:multiLevelType w:val="multilevel"/>
    <w:tmpl w:val="9EAC9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2"/>
  </w:num>
  <w:num w:numId="20">
    <w:abstractNumId w:val="2"/>
  </w:num>
  <w:num w:numId="21">
    <w:abstractNumId w:val="0"/>
  </w:num>
  <w:num w:numId="22">
    <w:abstractNumId w:val="11"/>
  </w:num>
  <w:num w:numId="23">
    <w:abstractNumId w:val="12"/>
  </w:num>
  <w:num w:numId="24">
    <w:abstractNumId w:val="5"/>
  </w:num>
  <w:num w:numId="25">
    <w:abstractNumId w:val="6"/>
  </w:num>
  <w:num w:numId="26">
    <w:abstractNumId w:val="13"/>
  </w:num>
  <w:num w:numId="27">
    <w:abstractNumId w:val="7"/>
  </w:num>
  <w:num w:numId="28">
    <w:abstractNumId w:val="15"/>
  </w:num>
  <w:num w:numId="29">
    <w:abstractNumId w:val="18"/>
  </w:num>
  <w:num w:numId="30">
    <w:abstractNumId w:val="3"/>
  </w:num>
  <w:num w:numId="31">
    <w:abstractNumId w:val="8"/>
  </w:num>
  <w:num w:numId="32">
    <w:abstractNumId w:val="9"/>
  </w:num>
  <w:num w:numId="33">
    <w:abstractNumId w:val="10"/>
  </w:num>
  <w:num w:numId="34">
    <w:abstractNumId w:val="17"/>
  </w:num>
  <w:num w:numId="35">
    <w:abstractNumId w:val="14"/>
  </w:num>
  <w:num w:numId="3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jQ2MjeyNLQwMLZU0lEKTi0uzszPAykwqgUATWRNoiwAAAA="/>
  </w:docVars>
  <w:rsids>
    <w:rsidRoot w:val="001E53AC"/>
    <w:rsid w:val="00004757"/>
    <w:rsid w:val="00020DA6"/>
    <w:rsid w:val="00026A80"/>
    <w:rsid w:val="00027AA8"/>
    <w:rsid w:val="00034940"/>
    <w:rsid w:val="00036110"/>
    <w:rsid w:val="00040B1E"/>
    <w:rsid w:val="00051471"/>
    <w:rsid w:val="000610BD"/>
    <w:rsid w:val="00062C6E"/>
    <w:rsid w:val="00066289"/>
    <w:rsid w:val="000846F9"/>
    <w:rsid w:val="000A0329"/>
    <w:rsid w:val="000A3A38"/>
    <w:rsid w:val="000D0C6F"/>
    <w:rsid w:val="000E4A2C"/>
    <w:rsid w:val="000E60AE"/>
    <w:rsid w:val="000F5890"/>
    <w:rsid w:val="00100113"/>
    <w:rsid w:val="00114EAC"/>
    <w:rsid w:val="0012304B"/>
    <w:rsid w:val="0013227D"/>
    <w:rsid w:val="001607C9"/>
    <w:rsid w:val="00166957"/>
    <w:rsid w:val="00192AA9"/>
    <w:rsid w:val="001A673C"/>
    <w:rsid w:val="001A7B53"/>
    <w:rsid w:val="001B6898"/>
    <w:rsid w:val="001C03D7"/>
    <w:rsid w:val="001E0914"/>
    <w:rsid w:val="001E53AC"/>
    <w:rsid w:val="001E59BC"/>
    <w:rsid w:val="00230D34"/>
    <w:rsid w:val="00237B3E"/>
    <w:rsid w:val="002465A9"/>
    <w:rsid w:val="00250D7C"/>
    <w:rsid w:val="00252A1E"/>
    <w:rsid w:val="00255B29"/>
    <w:rsid w:val="00266589"/>
    <w:rsid w:val="00297442"/>
    <w:rsid w:val="002A7E19"/>
    <w:rsid w:val="002B241E"/>
    <w:rsid w:val="002C774F"/>
    <w:rsid w:val="002E6234"/>
    <w:rsid w:val="002F6765"/>
    <w:rsid w:val="0030341A"/>
    <w:rsid w:val="003056A7"/>
    <w:rsid w:val="003071DB"/>
    <w:rsid w:val="003117BE"/>
    <w:rsid w:val="00313B2B"/>
    <w:rsid w:val="003166E5"/>
    <w:rsid w:val="00317F79"/>
    <w:rsid w:val="00321A00"/>
    <w:rsid w:val="00327C7E"/>
    <w:rsid w:val="00340C0C"/>
    <w:rsid w:val="003418A7"/>
    <w:rsid w:val="003545D8"/>
    <w:rsid w:val="00367D33"/>
    <w:rsid w:val="00380FD4"/>
    <w:rsid w:val="00383823"/>
    <w:rsid w:val="003A6FFD"/>
    <w:rsid w:val="003A75A2"/>
    <w:rsid w:val="003B7764"/>
    <w:rsid w:val="003C1647"/>
    <w:rsid w:val="003C2430"/>
    <w:rsid w:val="003D764E"/>
    <w:rsid w:val="003F3387"/>
    <w:rsid w:val="003F7944"/>
    <w:rsid w:val="00403C1A"/>
    <w:rsid w:val="00420296"/>
    <w:rsid w:val="00421A57"/>
    <w:rsid w:val="00437208"/>
    <w:rsid w:val="004415BB"/>
    <w:rsid w:val="004425FE"/>
    <w:rsid w:val="00453EB8"/>
    <w:rsid w:val="00460BF6"/>
    <w:rsid w:val="00466E2E"/>
    <w:rsid w:val="00471793"/>
    <w:rsid w:val="0048045A"/>
    <w:rsid w:val="00484ABC"/>
    <w:rsid w:val="004925E9"/>
    <w:rsid w:val="00494B7D"/>
    <w:rsid w:val="004A1C0E"/>
    <w:rsid w:val="004A5344"/>
    <w:rsid w:val="004B75D7"/>
    <w:rsid w:val="004C10CE"/>
    <w:rsid w:val="004E4EE3"/>
    <w:rsid w:val="004F6053"/>
    <w:rsid w:val="0050403A"/>
    <w:rsid w:val="005109CB"/>
    <w:rsid w:val="00521A81"/>
    <w:rsid w:val="005268DF"/>
    <w:rsid w:val="00532201"/>
    <w:rsid w:val="005336C7"/>
    <w:rsid w:val="00534067"/>
    <w:rsid w:val="00535103"/>
    <w:rsid w:val="00537DA8"/>
    <w:rsid w:val="005563C9"/>
    <w:rsid w:val="005606CB"/>
    <w:rsid w:val="005733FE"/>
    <w:rsid w:val="00583954"/>
    <w:rsid w:val="005858B0"/>
    <w:rsid w:val="005905E4"/>
    <w:rsid w:val="005B2803"/>
    <w:rsid w:val="005C059E"/>
    <w:rsid w:val="005C5B2C"/>
    <w:rsid w:val="005E0BF6"/>
    <w:rsid w:val="005E1DF2"/>
    <w:rsid w:val="005F56AE"/>
    <w:rsid w:val="005F649D"/>
    <w:rsid w:val="00612F21"/>
    <w:rsid w:val="00614E25"/>
    <w:rsid w:val="0061556C"/>
    <w:rsid w:val="00633645"/>
    <w:rsid w:val="00634D95"/>
    <w:rsid w:val="00637D0E"/>
    <w:rsid w:val="006522CF"/>
    <w:rsid w:val="00672B41"/>
    <w:rsid w:val="00672DA8"/>
    <w:rsid w:val="006828A1"/>
    <w:rsid w:val="00684E71"/>
    <w:rsid w:val="00690867"/>
    <w:rsid w:val="00692F28"/>
    <w:rsid w:val="006A087F"/>
    <w:rsid w:val="006B2E46"/>
    <w:rsid w:val="006B35C9"/>
    <w:rsid w:val="006C0882"/>
    <w:rsid w:val="006C48D9"/>
    <w:rsid w:val="006C7E83"/>
    <w:rsid w:val="006D34AB"/>
    <w:rsid w:val="006D3B70"/>
    <w:rsid w:val="006F5743"/>
    <w:rsid w:val="00731618"/>
    <w:rsid w:val="0077150D"/>
    <w:rsid w:val="007845AA"/>
    <w:rsid w:val="007C0A63"/>
    <w:rsid w:val="007C3EE8"/>
    <w:rsid w:val="007E141D"/>
    <w:rsid w:val="007F2399"/>
    <w:rsid w:val="00804318"/>
    <w:rsid w:val="008045C0"/>
    <w:rsid w:val="008066F4"/>
    <w:rsid w:val="00810FD1"/>
    <w:rsid w:val="00816578"/>
    <w:rsid w:val="00820C20"/>
    <w:rsid w:val="00824AC0"/>
    <w:rsid w:val="00824AD4"/>
    <w:rsid w:val="00830622"/>
    <w:rsid w:val="0083704D"/>
    <w:rsid w:val="00846DFE"/>
    <w:rsid w:val="00851A99"/>
    <w:rsid w:val="00862249"/>
    <w:rsid w:val="00872D39"/>
    <w:rsid w:val="00873551"/>
    <w:rsid w:val="00877489"/>
    <w:rsid w:val="00882229"/>
    <w:rsid w:val="00890555"/>
    <w:rsid w:val="008A6AA4"/>
    <w:rsid w:val="008A7D53"/>
    <w:rsid w:val="008C3809"/>
    <w:rsid w:val="008D5AA4"/>
    <w:rsid w:val="008E53C3"/>
    <w:rsid w:val="00920D9D"/>
    <w:rsid w:val="00926517"/>
    <w:rsid w:val="00946830"/>
    <w:rsid w:val="00961073"/>
    <w:rsid w:val="00967BF7"/>
    <w:rsid w:val="0098025B"/>
    <w:rsid w:val="00995479"/>
    <w:rsid w:val="009B07E2"/>
    <w:rsid w:val="009C2C4F"/>
    <w:rsid w:val="009E3B68"/>
    <w:rsid w:val="009F1440"/>
    <w:rsid w:val="00A04305"/>
    <w:rsid w:val="00A06B42"/>
    <w:rsid w:val="00A13716"/>
    <w:rsid w:val="00A1768F"/>
    <w:rsid w:val="00A27CF0"/>
    <w:rsid w:val="00A51885"/>
    <w:rsid w:val="00A63F06"/>
    <w:rsid w:val="00A714B5"/>
    <w:rsid w:val="00A736C9"/>
    <w:rsid w:val="00A7766D"/>
    <w:rsid w:val="00A92CB0"/>
    <w:rsid w:val="00A94DEB"/>
    <w:rsid w:val="00AA1718"/>
    <w:rsid w:val="00AA312F"/>
    <w:rsid w:val="00AA7D58"/>
    <w:rsid w:val="00AC06C1"/>
    <w:rsid w:val="00AC2115"/>
    <w:rsid w:val="00AE2AF2"/>
    <w:rsid w:val="00AE66D3"/>
    <w:rsid w:val="00B027CE"/>
    <w:rsid w:val="00B033CA"/>
    <w:rsid w:val="00B16244"/>
    <w:rsid w:val="00B16916"/>
    <w:rsid w:val="00B242CF"/>
    <w:rsid w:val="00B41213"/>
    <w:rsid w:val="00B4784F"/>
    <w:rsid w:val="00B627EE"/>
    <w:rsid w:val="00B637A7"/>
    <w:rsid w:val="00B860BC"/>
    <w:rsid w:val="00B870F4"/>
    <w:rsid w:val="00BA07D1"/>
    <w:rsid w:val="00BB7381"/>
    <w:rsid w:val="00BB73BB"/>
    <w:rsid w:val="00BC377E"/>
    <w:rsid w:val="00BD6DC4"/>
    <w:rsid w:val="00BE120E"/>
    <w:rsid w:val="00C36273"/>
    <w:rsid w:val="00C560D1"/>
    <w:rsid w:val="00C57DB5"/>
    <w:rsid w:val="00C8356D"/>
    <w:rsid w:val="00C92454"/>
    <w:rsid w:val="00CA62CC"/>
    <w:rsid w:val="00CA759E"/>
    <w:rsid w:val="00CC53C8"/>
    <w:rsid w:val="00CD4206"/>
    <w:rsid w:val="00CE3ACD"/>
    <w:rsid w:val="00CE3B3F"/>
    <w:rsid w:val="00CE7CEF"/>
    <w:rsid w:val="00D00B50"/>
    <w:rsid w:val="00D0444F"/>
    <w:rsid w:val="00D10688"/>
    <w:rsid w:val="00D1098B"/>
    <w:rsid w:val="00D10A3B"/>
    <w:rsid w:val="00D2543F"/>
    <w:rsid w:val="00D31BD9"/>
    <w:rsid w:val="00D46339"/>
    <w:rsid w:val="00D569DE"/>
    <w:rsid w:val="00D80D43"/>
    <w:rsid w:val="00D86891"/>
    <w:rsid w:val="00D95F89"/>
    <w:rsid w:val="00D96C78"/>
    <w:rsid w:val="00DB2D5B"/>
    <w:rsid w:val="00DE0483"/>
    <w:rsid w:val="00DF52A6"/>
    <w:rsid w:val="00E07A30"/>
    <w:rsid w:val="00E20280"/>
    <w:rsid w:val="00E2382F"/>
    <w:rsid w:val="00E25B33"/>
    <w:rsid w:val="00E25F4A"/>
    <w:rsid w:val="00E272A0"/>
    <w:rsid w:val="00E42396"/>
    <w:rsid w:val="00E43BC7"/>
    <w:rsid w:val="00E45017"/>
    <w:rsid w:val="00E521FA"/>
    <w:rsid w:val="00E64EB7"/>
    <w:rsid w:val="00E7229E"/>
    <w:rsid w:val="00E862E1"/>
    <w:rsid w:val="00E87AEC"/>
    <w:rsid w:val="00E923D3"/>
    <w:rsid w:val="00EB1DAA"/>
    <w:rsid w:val="00EC4D42"/>
    <w:rsid w:val="00ED5F77"/>
    <w:rsid w:val="00F03BE5"/>
    <w:rsid w:val="00F1119A"/>
    <w:rsid w:val="00F366B2"/>
    <w:rsid w:val="00F43F8B"/>
    <w:rsid w:val="00F50659"/>
    <w:rsid w:val="00F66A40"/>
    <w:rsid w:val="00F8238C"/>
    <w:rsid w:val="00F95351"/>
    <w:rsid w:val="00F97CCF"/>
    <w:rsid w:val="00FB06EB"/>
    <w:rsid w:val="00FB1A9E"/>
    <w:rsid w:val="00FB3BB9"/>
    <w:rsid w:val="00FC3D71"/>
    <w:rsid w:val="00FD04F7"/>
    <w:rsid w:val="00FD0D45"/>
    <w:rsid w:val="00FE7E88"/>
    <w:rsid w:val="00FF0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310037F"/>
  <w15:docId w15:val="{89585208-1499-4EF6-B806-17CBF7C26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avaden">
    <w:name w:val="Normal"/>
    <w:next w:val="Kazalovsebine2"/>
    <w:qFormat/>
    <w:rsid w:val="00F8238C"/>
    <w:rPr>
      <w:rFonts w:ascii="Arial" w:hAnsi="Arial"/>
      <w:sz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F8238C"/>
    <w:pPr>
      <w:keepNext/>
      <w:numPr>
        <w:numId w:val="18"/>
      </w:numPr>
      <w:outlineLvl w:val="0"/>
    </w:pPr>
    <w:rPr>
      <w:b/>
      <w:caps/>
      <w:sz w:val="24"/>
      <w:lang w:eastAsia="en-US"/>
    </w:rPr>
  </w:style>
  <w:style w:type="paragraph" w:styleId="Naslov2">
    <w:name w:val="heading 2"/>
    <w:basedOn w:val="Navaden"/>
    <w:next w:val="Navaden"/>
    <w:link w:val="Naslov2Znak"/>
    <w:uiPriority w:val="9"/>
    <w:qFormat/>
    <w:rsid w:val="00F8238C"/>
    <w:pPr>
      <w:keepNext/>
      <w:numPr>
        <w:ilvl w:val="1"/>
        <w:numId w:val="18"/>
      </w:numPr>
      <w:outlineLvl w:val="1"/>
    </w:pPr>
    <w:rPr>
      <w:b/>
      <w:sz w:val="24"/>
      <w:lang w:eastAsia="en-US"/>
    </w:rPr>
  </w:style>
  <w:style w:type="paragraph" w:styleId="Naslov3">
    <w:name w:val="heading 3"/>
    <w:basedOn w:val="Navaden"/>
    <w:next w:val="Navaden"/>
    <w:link w:val="Naslov3Znak"/>
    <w:uiPriority w:val="9"/>
    <w:qFormat/>
    <w:rsid w:val="00F8238C"/>
    <w:pPr>
      <w:keepNext/>
      <w:numPr>
        <w:ilvl w:val="2"/>
        <w:numId w:val="18"/>
      </w:numPr>
      <w:outlineLvl w:val="2"/>
    </w:pPr>
    <w:rPr>
      <w:b/>
    </w:rPr>
  </w:style>
  <w:style w:type="paragraph" w:styleId="Naslov4">
    <w:name w:val="heading 4"/>
    <w:basedOn w:val="Navaden"/>
    <w:next w:val="Navaden"/>
    <w:link w:val="Naslov4Znak"/>
    <w:uiPriority w:val="9"/>
    <w:qFormat/>
    <w:rsid w:val="00F8238C"/>
    <w:pPr>
      <w:keepNext/>
      <w:numPr>
        <w:ilvl w:val="3"/>
        <w:numId w:val="18"/>
      </w:numPr>
      <w:outlineLvl w:val="3"/>
    </w:pPr>
    <w:rPr>
      <w:i/>
    </w:rPr>
  </w:style>
  <w:style w:type="paragraph" w:styleId="Naslov5">
    <w:name w:val="heading 5"/>
    <w:basedOn w:val="Navaden"/>
    <w:next w:val="Navaden"/>
    <w:link w:val="Naslov5Znak"/>
    <w:uiPriority w:val="9"/>
    <w:qFormat/>
    <w:rsid w:val="00F8238C"/>
    <w:pPr>
      <w:numPr>
        <w:ilvl w:val="4"/>
        <w:numId w:val="18"/>
      </w:numPr>
      <w:spacing w:before="240" w:after="60"/>
      <w:outlineLvl w:val="4"/>
    </w:pPr>
  </w:style>
  <w:style w:type="paragraph" w:styleId="Naslov6">
    <w:name w:val="heading 6"/>
    <w:basedOn w:val="Navaden"/>
    <w:next w:val="Navaden"/>
    <w:link w:val="Naslov6Znak"/>
    <w:uiPriority w:val="9"/>
    <w:qFormat/>
    <w:rsid w:val="00F8238C"/>
    <w:pPr>
      <w:numPr>
        <w:ilvl w:val="5"/>
        <w:numId w:val="18"/>
      </w:numPr>
      <w:spacing w:before="240" w:after="60"/>
      <w:outlineLvl w:val="5"/>
    </w:pPr>
    <w:rPr>
      <w:i/>
    </w:rPr>
  </w:style>
  <w:style w:type="paragraph" w:styleId="Naslov7">
    <w:name w:val="heading 7"/>
    <w:basedOn w:val="Navaden"/>
    <w:next w:val="Navaden"/>
    <w:link w:val="Naslov7Znak"/>
    <w:uiPriority w:val="9"/>
    <w:qFormat/>
    <w:rsid w:val="00F8238C"/>
    <w:pPr>
      <w:numPr>
        <w:ilvl w:val="6"/>
        <w:numId w:val="18"/>
      </w:numPr>
      <w:spacing w:before="240" w:after="60"/>
      <w:outlineLvl w:val="6"/>
    </w:pPr>
  </w:style>
  <w:style w:type="paragraph" w:styleId="Naslov8">
    <w:name w:val="heading 8"/>
    <w:basedOn w:val="Navaden"/>
    <w:next w:val="Navaden"/>
    <w:link w:val="Naslov8Znak"/>
    <w:uiPriority w:val="9"/>
    <w:qFormat/>
    <w:rsid w:val="00F8238C"/>
    <w:pPr>
      <w:numPr>
        <w:ilvl w:val="7"/>
        <w:numId w:val="18"/>
      </w:numPr>
      <w:spacing w:before="240" w:after="60"/>
      <w:outlineLvl w:val="7"/>
    </w:pPr>
    <w:rPr>
      <w:i/>
    </w:rPr>
  </w:style>
  <w:style w:type="paragraph" w:styleId="Naslov9">
    <w:name w:val="heading 9"/>
    <w:basedOn w:val="Navaden"/>
    <w:next w:val="Navaden"/>
    <w:link w:val="Naslov9Znak"/>
    <w:uiPriority w:val="9"/>
    <w:qFormat/>
    <w:rsid w:val="00F8238C"/>
    <w:pPr>
      <w:numPr>
        <w:ilvl w:val="8"/>
        <w:numId w:val="18"/>
      </w:numPr>
      <w:spacing w:before="240" w:after="60"/>
      <w:outlineLvl w:val="8"/>
    </w:pPr>
    <w:rPr>
      <w:b/>
      <w:i/>
      <w:sz w:val="1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locked/>
    <w:rsid w:val="00F8238C"/>
    <w:rPr>
      <w:rFonts w:ascii="Arial" w:hAnsi="Arial"/>
      <w:b/>
      <w:caps/>
      <w:snapToGrid w:val="0"/>
      <w:sz w:val="24"/>
      <w:lang w:eastAsia="en-US"/>
    </w:rPr>
  </w:style>
  <w:style w:type="character" w:customStyle="1" w:styleId="Naslov2Znak">
    <w:name w:val="Naslov 2 Znak"/>
    <w:basedOn w:val="Privzetapisavaodstavka"/>
    <w:link w:val="Naslov2"/>
    <w:uiPriority w:val="9"/>
    <w:locked/>
    <w:rsid w:val="00F8238C"/>
    <w:rPr>
      <w:rFonts w:ascii="Arial" w:hAnsi="Arial"/>
      <w:b/>
      <w:snapToGrid w:val="0"/>
      <w:sz w:val="24"/>
      <w:lang w:eastAsia="en-US"/>
    </w:rPr>
  </w:style>
  <w:style w:type="character" w:customStyle="1" w:styleId="Naslov3Znak">
    <w:name w:val="Naslov 3 Znak"/>
    <w:basedOn w:val="Privzetapisavaodstavka"/>
    <w:link w:val="Naslov3"/>
    <w:uiPriority w:val="9"/>
    <w:locked/>
    <w:rsid w:val="00F8238C"/>
    <w:rPr>
      <w:rFonts w:ascii="Arial" w:hAnsi="Arial"/>
      <w:b/>
      <w:sz w:val="22"/>
    </w:rPr>
  </w:style>
  <w:style w:type="character" w:customStyle="1" w:styleId="Naslov4Znak">
    <w:name w:val="Naslov 4 Znak"/>
    <w:basedOn w:val="Privzetapisavaodstavka"/>
    <w:link w:val="Naslov4"/>
    <w:uiPriority w:val="9"/>
    <w:locked/>
    <w:rsid w:val="00F8238C"/>
    <w:rPr>
      <w:rFonts w:ascii="Arial" w:hAnsi="Arial"/>
      <w:i/>
      <w:sz w:val="22"/>
    </w:rPr>
  </w:style>
  <w:style w:type="character" w:customStyle="1" w:styleId="Naslov5Znak">
    <w:name w:val="Naslov 5 Znak"/>
    <w:basedOn w:val="Privzetapisavaodstavka"/>
    <w:link w:val="Naslov5"/>
    <w:uiPriority w:val="9"/>
    <w:locked/>
    <w:rsid w:val="00F8238C"/>
    <w:rPr>
      <w:rFonts w:ascii="Arial" w:hAnsi="Arial"/>
      <w:sz w:val="22"/>
    </w:rPr>
  </w:style>
  <w:style w:type="character" w:customStyle="1" w:styleId="Naslov6Znak">
    <w:name w:val="Naslov 6 Znak"/>
    <w:basedOn w:val="Privzetapisavaodstavka"/>
    <w:link w:val="Naslov6"/>
    <w:uiPriority w:val="9"/>
    <w:locked/>
    <w:rsid w:val="00F8238C"/>
    <w:rPr>
      <w:rFonts w:ascii="Arial" w:hAnsi="Arial"/>
      <w:i/>
      <w:sz w:val="22"/>
    </w:rPr>
  </w:style>
  <w:style w:type="character" w:customStyle="1" w:styleId="Naslov7Znak">
    <w:name w:val="Naslov 7 Znak"/>
    <w:basedOn w:val="Privzetapisavaodstavka"/>
    <w:link w:val="Naslov7"/>
    <w:uiPriority w:val="9"/>
    <w:locked/>
    <w:rsid w:val="00F8238C"/>
    <w:rPr>
      <w:rFonts w:ascii="Arial" w:hAnsi="Arial"/>
      <w:sz w:val="22"/>
    </w:rPr>
  </w:style>
  <w:style w:type="character" w:customStyle="1" w:styleId="Naslov8Znak">
    <w:name w:val="Naslov 8 Znak"/>
    <w:basedOn w:val="Privzetapisavaodstavka"/>
    <w:link w:val="Naslov8"/>
    <w:uiPriority w:val="9"/>
    <w:locked/>
    <w:rsid w:val="00F8238C"/>
    <w:rPr>
      <w:rFonts w:ascii="Arial" w:hAnsi="Arial"/>
      <w:i/>
      <w:sz w:val="22"/>
    </w:rPr>
  </w:style>
  <w:style w:type="character" w:customStyle="1" w:styleId="Naslov9Znak">
    <w:name w:val="Naslov 9 Znak"/>
    <w:basedOn w:val="Privzetapisavaodstavka"/>
    <w:link w:val="Naslov9"/>
    <w:uiPriority w:val="9"/>
    <w:locked/>
    <w:rsid w:val="00F8238C"/>
    <w:rPr>
      <w:rFonts w:ascii="Arial" w:hAnsi="Arial"/>
      <w:b/>
      <w:i/>
      <w:sz w:val="18"/>
    </w:rPr>
  </w:style>
  <w:style w:type="paragraph" w:styleId="Kazalovsebine2">
    <w:name w:val="toc 2"/>
    <w:basedOn w:val="Navaden"/>
    <w:next w:val="Navaden"/>
    <w:autoRedefine/>
    <w:uiPriority w:val="39"/>
    <w:unhideWhenUsed/>
    <w:rsid w:val="007F2399"/>
    <w:pPr>
      <w:numPr>
        <w:numId w:val="34"/>
      </w:numPr>
    </w:pPr>
    <w:rPr>
      <w:rFonts w:eastAsia="Calibri"/>
      <w:sz w:val="20"/>
      <w:szCs w:val="22"/>
      <w:lang w:eastAsia="en-US"/>
    </w:rPr>
  </w:style>
  <w:style w:type="paragraph" w:styleId="Naslov">
    <w:name w:val="Title"/>
    <w:basedOn w:val="Navaden"/>
    <w:link w:val="NaslovZnak"/>
    <w:uiPriority w:val="10"/>
    <w:qFormat/>
    <w:rsid w:val="00F8238C"/>
    <w:pPr>
      <w:spacing w:before="240" w:after="60"/>
      <w:jc w:val="center"/>
      <w:outlineLvl w:val="0"/>
    </w:pPr>
    <w:rPr>
      <w:b/>
      <w:kern w:val="28"/>
      <w:sz w:val="32"/>
    </w:rPr>
  </w:style>
  <w:style w:type="character" w:customStyle="1" w:styleId="NaslovZnak">
    <w:name w:val="Naslov Znak"/>
    <w:basedOn w:val="Privzetapisavaodstavka"/>
    <w:link w:val="Naslov"/>
    <w:uiPriority w:val="10"/>
    <w:locked/>
    <w:rsid w:val="00F8238C"/>
    <w:rPr>
      <w:rFonts w:ascii="Arial" w:hAnsi="Arial"/>
      <w:b/>
      <w:kern w:val="28"/>
      <w:sz w:val="32"/>
    </w:rPr>
  </w:style>
  <w:style w:type="paragraph" w:customStyle="1" w:styleId="CowiAddress">
    <w:name w:val="CowiAddress"/>
    <w:basedOn w:val="Telobesedila"/>
    <w:semiHidden/>
    <w:rsid w:val="00F8238C"/>
    <w:pPr>
      <w:framePr w:w="7088" w:h="2398" w:wrap="notBeside" w:vAnchor="page" w:hAnchor="margin" w:y="2003" w:anchorLock="1"/>
      <w:spacing w:after="0" w:line="270" w:lineRule="atLeast"/>
    </w:pPr>
    <w:rPr>
      <w:rFonts w:ascii="Times New Roman" w:hAnsi="Times New Roman"/>
      <w:sz w:val="23"/>
      <w:lang w:eastAsia="da-DK"/>
    </w:rPr>
  </w:style>
  <w:style w:type="paragraph" w:styleId="Navadensplet">
    <w:name w:val="Normal (Web)"/>
    <w:basedOn w:val="Navaden"/>
    <w:uiPriority w:val="99"/>
    <w:unhideWhenUsed/>
    <w:rsid w:val="00F8238C"/>
    <w:pPr>
      <w:spacing w:line="270" w:lineRule="atLeast"/>
    </w:pPr>
    <w:rPr>
      <w:rFonts w:ascii="Times New Roman" w:hAnsi="Times New Roman"/>
      <w:sz w:val="24"/>
      <w:szCs w:val="24"/>
      <w:lang w:eastAsia="da-DK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F8238C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F8238C"/>
    <w:rPr>
      <w:rFonts w:ascii="Arial" w:hAnsi="Arial"/>
      <w:sz w:val="22"/>
    </w:rPr>
  </w:style>
  <w:style w:type="paragraph" w:customStyle="1" w:styleId="CowiOurRef">
    <w:name w:val="CowiOurRef"/>
    <w:basedOn w:val="Navaden"/>
    <w:next w:val="Navaden"/>
    <w:semiHidden/>
    <w:rsid w:val="00F8238C"/>
    <w:pPr>
      <w:framePr w:w="2722" w:hSpace="539" w:vSpace="142" w:wrap="around" w:vAnchor="text" w:hAnchor="page" w:xAlign="right" w:y="1" w:anchorLock="1"/>
      <w:spacing w:line="270" w:lineRule="atLeast"/>
    </w:pPr>
    <w:rPr>
      <w:rFonts w:ascii="Times New Roman" w:hAnsi="Times New Roman"/>
      <w:noProof/>
      <w:sz w:val="23"/>
      <w:lang w:eastAsia="da-DK"/>
    </w:rPr>
  </w:style>
  <w:style w:type="paragraph" w:customStyle="1" w:styleId="CowiDate">
    <w:name w:val="CowiDate"/>
    <w:basedOn w:val="Navaden"/>
    <w:next w:val="Navaden"/>
    <w:uiPriority w:val="9"/>
    <w:semiHidden/>
    <w:rsid w:val="00F8238C"/>
    <w:pPr>
      <w:framePr w:w="2722" w:hSpace="539" w:vSpace="142" w:wrap="around" w:vAnchor="text" w:hAnchor="page" w:xAlign="right" w:y="1" w:anchorLock="1"/>
      <w:spacing w:line="270" w:lineRule="atLeast"/>
    </w:pPr>
    <w:rPr>
      <w:rFonts w:ascii="Times New Roman" w:hAnsi="Times New Roman"/>
      <w:noProof/>
      <w:sz w:val="23"/>
      <w:lang w:eastAsia="da-DK"/>
    </w:rPr>
  </w:style>
  <w:style w:type="paragraph" w:customStyle="1" w:styleId="CowiSideHeaderLabel">
    <w:name w:val="CowiSideHeaderLabel"/>
    <w:basedOn w:val="Navaden"/>
    <w:next w:val="Navaden"/>
    <w:semiHidden/>
    <w:rsid w:val="00F8238C"/>
    <w:pPr>
      <w:framePr w:w="2722" w:hSpace="539" w:vSpace="142" w:wrap="around" w:vAnchor="text" w:hAnchor="page" w:xAlign="right" w:y="1" w:anchorLock="1"/>
      <w:spacing w:line="270" w:lineRule="atLeast"/>
    </w:pPr>
    <w:rPr>
      <w:rFonts w:cs="Arial"/>
      <w:b/>
      <w:noProof/>
      <w:sz w:val="16"/>
      <w:lang w:eastAsia="da-DK"/>
    </w:rPr>
  </w:style>
  <w:style w:type="paragraph" w:customStyle="1" w:styleId="COWIAddress0">
    <w:name w:val="COWI Address"/>
    <w:basedOn w:val="Navaden"/>
    <w:semiHidden/>
    <w:rsid w:val="00F8238C"/>
    <w:pPr>
      <w:framePr w:w="2722" w:hSpace="539" w:vSpace="142" w:wrap="around" w:vAnchor="page" w:hAnchor="page" w:xAlign="right" w:y="1855" w:anchorLock="1"/>
      <w:spacing w:line="200" w:lineRule="exact"/>
    </w:pPr>
    <w:rPr>
      <w:rFonts w:cs="Arial"/>
      <w:b/>
      <w:noProof/>
      <w:sz w:val="16"/>
      <w:lang w:eastAsia="da-DK"/>
    </w:rPr>
  </w:style>
  <w:style w:type="paragraph" w:styleId="Glava">
    <w:name w:val="header"/>
    <w:basedOn w:val="Navaden"/>
    <w:link w:val="GlavaZnak"/>
    <w:uiPriority w:val="99"/>
    <w:unhideWhenUsed/>
    <w:rsid w:val="00F8238C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F8238C"/>
    <w:rPr>
      <w:rFonts w:ascii="Arial" w:hAnsi="Arial"/>
      <w:sz w:val="22"/>
    </w:rPr>
  </w:style>
  <w:style w:type="paragraph" w:styleId="Noga">
    <w:name w:val="footer"/>
    <w:basedOn w:val="Navaden"/>
    <w:link w:val="NogaZnak"/>
    <w:uiPriority w:val="99"/>
    <w:unhideWhenUsed/>
    <w:rsid w:val="00F8238C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F8238C"/>
    <w:rPr>
      <w:rFonts w:ascii="Arial" w:hAnsi="Arial"/>
      <w:sz w:val="22"/>
    </w:rPr>
  </w:style>
  <w:style w:type="paragraph" w:customStyle="1" w:styleId="HeaderCowiAddress">
    <w:name w:val="HeaderCowiAddress"/>
    <w:basedOn w:val="Navaden"/>
    <w:uiPriority w:val="7"/>
    <w:semiHidden/>
    <w:qFormat/>
    <w:rsid w:val="00F8238C"/>
    <w:pPr>
      <w:framePr w:w="3402" w:wrap="around" w:vAnchor="page" w:hAnchor="page" w:xAlign="right" w:y="681"/>
      <w:tabs>
        <w:tab w:val="right" w:pos="1077"/>
        <w:tab w:val="left" w:pos="1134"/>
      </w:tabs>
      <w:spacing w:line="220" w:lineRule="exact"/>
      <w:ind w:left="1134" w:hanging="1134"/>
    </w:pPr>
    <w:rPr>
      <w:rFonts w:ascii="Verdana" w:hAnsi="Verdana"/>
      <w:color w:val="58595B"/>
      <w:sz w:val="14"/>
      <w:lang w:eastAsia="da-DK"/>
    </w:rPr>
  </w:style>
  <w:style w:type="paragraph" w:customStyle="1" w:styleId="HeaderCowiLogo">
    <w:name w:val="HeaderCowiLogo"/>
    <w:basedOn w:val="HeaderCowiAddress"/>
    <w:next w:val="HeaderCowiAddress"/>
    <w:uiPriority w:val="7"/>
    <w:semiHidden/>
    <w:qFormat/>
    <w:rsid w:val="00F8238C"/>
    <w:pPr>
      <w:framePr w:wrap="around"/>
      <w:tabs>
        <w:tab w:val="clear" w:pos="1077"/>
        <w:tab w:val="clear" w:pos="1134"/>
      </w:tabs>
      <w:spacing w:after="658" w:line="240" w:lineRule="atLeast"/>
      <w:ind w:left="567" w:firstLine="0"/>
    </w:pPr>
  </w:style>
  <w:style w:type="character" w:customStyle="1" w:styleId="CowiLabel">
    <w:name w:val="Cowi Label"/>
    <w:uiPriority w:val="1"/>
    <w:semiHidden/>
    <w:rsid w:val="00F8238C"/>
    <w:rPr>
      <w:caps/>
      <w:color w:val="F04E23"/>
      <w:sz w:val="11"/>
    </w:rPr>
  </w:style>
  <w:style w:type="paragraph" w:customStyle="1" w:styleId="BodyTextNoSpace">
    <w:name w:val="Body Text NoSpace"/>
    <w:basedOn w:val="Telobesedila"/>
    <w:rsid w:val="00F8238C"/>
    <w:pPr>
      <w:spacing w:after="0" w:line="270" w:lineRule="atLeast"/>
    </w:pPr>
    <w:rPr>
      <w:rFonts w:ascii="Times New Roman" w:hAnsi="Times New Roman"/>
      <w:sz w:val="23"/>
      <w:lang w:eastAsia="da-DK"/>
    </w:rPr>
  </w:style>
  <w:style w:type="paragraph" w:styleId="Golobesedilo">
    <w:name w:val="Plain Text"/>
    <w:basedOn w:val="Navaden"/>
    <w:link w:val="GolobesediloZnak"/>
    <w:uiPriority w:val="99"/>
    <w:unhideWhenUsed/>
    <w:rsid w:val="00F8238C"/>
    <w:rPr>
      <w:rFonts w:ascii="Times New Roman" w:hAnsi="Times New Roman"/>
      <w:sz w:val="20"/>
      <w:szCs w:val="21"/>
      <w:lang w:val="en-US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locked/>
    <w:rsid w:val="00F8238C"/>
    <w:rPr>
      <w:sz w:val="21"/>
      <w:lang w:val="en-US"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8238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F8238C"/>
    <w:rPr>
      <w:rFonts w:ascii="Tahoma" w:hAnsi="Tahoma"/>
      <w:sz w:val="16"/>
    </w:rPr>
  </w:style>
  <w:style w:type="paragraph" w:styleId="Seznam">
    <w:name w:val="List"/>
    <w:basedOn w:val="Navaden"/>
    <w:uiPriority w:val="99"/>
    <w:rsid w:val="00F8238C"/>
    <w:pPr>
      <w:ind w:left="283" w:hanging="283"/>
    </w:pPr>
    <w:rPr>
      <w:rFonts w:ascii="Times New Roman" w:hAnsi="Times New Roman"/>
      <w:sz w:val="24"/>
      <w:szCs w:val="24"/>
      <w:lang w:val="en-US" w:eastAsia="en-US"/>
    </w:rPr>
  </w:style>
  <w:style w:type="paragraph" w:customStyle="1" w:styleId="CowiTitle">
    <w:name w:val="CowiTitle"/>
    <w:basedOn w:val="Navaden"/>
    <w:semiHidden/>
    <w:rsid w:val="00266589"/>
    <w:pPr>
      <w:framePr w:w="7088" w:h="2630" w:wrap="notBeside" w:vAnchor="page" w:hAnchor="margin" w:x="-2267" w:y="1798" w:anchorLock="1"/>
      <w:tabs>
        <w:tab w:val="left" w:pos="2268"/>
      </w:tabs>
      <w:spacing w:after="130" w:line="270" w:lineRule="atLeast"/>
      <w:ind w:left="2268" w:hanging="2268"/>
    </w:pPr>
    <w:rPr>
      <w:rFonts w:ascii="Times New Roman" w:hAnsi="Times New Roman"/>
      <w:sz w:val="23"/>
      <w:szCs w:val="23"/>
      <w:lang w:eastAsia="da-DK"/>
    </w:rPr>
  </w:style>
  <w:style w:type="paragraph" w:customStyle="1" w:styleId="CowiSubject">
    <w:name w:val="CowiSubject"/>
    <w:basedOn w:val="Navaden"/>
    <w:semiHidden/>
    <w:rsid w:val="00266589"/>
    <w:pPr>
      <w:framePr w:w="7088" w:h="2630" w:wrap="notBeside" w:vAnchor="page" w:hAnchor="margin" w:x="-2267" w:y="1798" w:anchorLock="1"/>
      <w:tabs>
        <w:tab w:val="left" w:pos="2268"/>
      </w:tabs>
      <w:spacing w:after="130" w:line="270" w:lineRule="atLeast"/>
      <w:ind w:left="2268" w:hanging="2268"/>
    </w:pPr>
    <w:rPr>
      <w:rFonts w:ascii="Times New Roman" w:hAnsi="Times New Roman"/>
      <w:sz w:val="23"/>
      <w:szCs w:val="23"/>
      <w:lang w:eastAsia="da-DK"/>
    </w:rPr>
  </w:style>
  <w:style w:type="paragraph" w:customStyle="1" w:styleId="CowiClient">
    <w:name w:val="CowiClient"/>
    <w:basedOn w:val="Navaden"/>
    <w:next w:val="Navaden"/>
    <w:uiPriority w:val="9"/>
    <w:semiHidden/>
    <w:rsid w:val="00266589"/>
    <w:pPr>
      <w:framePr w:w="7088" w:h="2630" w:wrap="notBeside" w:vAnchor="page" w:hAnchor="margin" w:x="-2267" w:y="1798" w:anchorLock="1"/>
      <w:tabs>
        <w:tab w:val="left" w:pos="2268"/>
      </w:tabs>
      <w:spacing w:after="130" w:line="270" w:lineRule="atLeast"/>
      <w:ind w:left="2268" w:hanging="2268"/>
    </w:pPr>
    <w:rPr>
      <w:rFonts w:ascii="Times New Roman" w:hAnsi="Times New Roman"/>
      <w:sz w:val="23"/>
      <w:szCs w:val="23"/>
      <w:lang w:eastAsia="da-DK"/>
    </w:rPr>
  </w:style>
  <w:style w:type="paragraph" w:customStyle="1" w:styleId="CowiCC">
    <w:name w:val="CowiCC"/>
    <w:basedOn w:val="Navaden"/>
    <w:uiPriority w:val="9"/>
    <w:semiHidden/>
    <w:rsid w:val="00266589"/>
    <w:pPr>
      <w:framePr w:w="7088" w:h="2630" w:wrap="notBeside" w:vAnchor="page" w:hAnchor="margin" w:x="-2267" w:y="1798" w:anchorLock="1"/>
      <w:tabs>
        <w:tab w:val="left" w:pos="2268"/>
      </w:tabs>
      <w:spacing w:after="130" w:line="270" w:lineRule="atLeast"/>
      <w:ind w:left="2268" w:hanging="2268"/>
    </w:pPr>
    <w:rPr>
      <w:rFonts w:ascii="Times New Roman" w:hAnsi="Times New Roman"/>
      <w:sz w:val="23"/>
      <w:szCs w:val="23"/>
      <w:lang w:eastAsia="da-DK"/>
    </w:rPr>
  </w:style>
  <w:style w:type="character" w:customStyle="1" w:styleId="COWIHeaderFont">
    <w:name w:val="COWI Header Font"/>
    <w:semiHidden/>
    <w:rsid w:val="00266589"/>
    <w:rPr>
      <w:rFonts w:ascii="Arial" w:hAnsi="Arial" w:cs="Arial" w:hint="default"/>
      <w:b/>
      <w:bCs w:val="0"/>
      <w:sz w:val="16"/>
    </w:rPr>
  </w:style>
  <w:style w:type="character" w:customStyle="1" w:styleId="COWIHeaderFontLarge">
    <w:name w:val="COWI Header Font Large"/>
    <w:semiHidden/>
    <w:rsid w:val="00266589"/>
    <w:rPr>
      <w:rFonts w:ascii="Arial" w:hAnsi="Arial" w:cs="Arial" w:hint="default"/>
      <w:b/>
      <w:bCs w:val="0"/>
      <w:sz w:val="24"/>
    </w:rPr>
  </w:style>
  <w:style w:type="paragraph" w:customStyle="1" w:styleId="COWIHeader">
    <w:name w:val="COWI Header"/>
    <w:basedOn w:val="Navaden"/>
    <w:semiHidden/>
    <w:rsid w:val="00266589"/>
    <w:pPr>
      <w:framePr w:w="7088" w:h="2630" w:wrap="notBeside" w:vAnchor="page" w:hAnchor="margin" w:x="-2267" w:y="1798" w:anchorLock="1"/>
      <w:tabs>
        <w:tab w:val="left" w:pos="2268"/>
      </w:tabs>
      <w:spacing w:after="130" w:line="270" w:lineRule="atLeast"/>
      <w:ind w:left="2268" w:hanging="2268"/>
    </w:pPr>
    <w:rPr>
      <w:rFonts w:ascii="Times New Roman" w:hAnsi="Times New Roman"/>
      <w:sz w:val="23"/>
      <w:lang w:eastAsia="da-DK"/>
    </w:rPr>
  </w:style>
  <w:style w:type="paragraph" w:customStyle="1" w:styleId="CowiPrepared">
    <w:name w:val="CowiPrepared"/>
    <w:basedOn w:val="COWIHeader"/>
    <w:next w:val="COWIHeader"/>
    <w:semiHidden/>
    <w:rsid w:val="00266589"/>
    <w:pPr>
      <w:framePr w:wrap="notBeside"/>
    </w:pPr>
  </w:style>
  <w:style w:type="table" w:styleId="Tabelamrea">
    <w:name w:val="Table Grid"/>
    <w:basedOn w:val="Navadnatabela"/>
    <w:uiPriority w:val="59"/>
    <w:rsid w:val="000610BD"/>
    <w:rPr>
      <w:rFonts w:ascii="Calibri" w:eastAsia="Calibri" w:hAnsi="Calibri"/>
      <w:sz w:val="22"/>
      <w:szCs w:val="22"/>
      <w:lang w:val="fr-C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E3B68"/>
    <w:pPr>
      <w:spacing w:after="160" w:line="256" w:lineRule="auto"/>
      <w:ind w:left="720"/>
      <w:contextualSpacing/>
    </w:pPr>
    <w:rPr>
      <w:rFonts w:ascii="Calibri" w:eastAsia="Calibri" w:hAnsi="Calibri"/>
      <w:szCs w:val="22"/>
      <w:lang w:eastAsia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D254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D2543F"/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D2543F"/>
    <w:rPr>
      <w:rFonts w:ascii="Arial" w:hAnsi="Arial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D2543F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D2543F"/>
    <w:rPr>
      <w:rFonts w:ascii="Arial" w:hAnsi="Arial"/>
      <w:b/>
      <w:bCs/>
    </w:rPr>
  </w:style>
  <w:style w:type="table" w:customStyle="1" w:styleId="GridTable4-Accent11">
    <w:name w:val="Grid Table 4 - Accent 11"/>
    <w:basedOn w:val="Navadnatabela"/>
    <w:uiPriority w:val="49"/>
    <w:rsid w:val="0081657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iperpovezava">
    <w:name w:val="Hyperlink"/>
    <w:basedOn w:val="Privzetapisavaodstavka"/>
    <w:uiPriority w:val="99"/>
    <w:semiHidden/>
    <w:unhideWhenUsed/>
    <w:rsid w:val="0096107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8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dji.info/rs/beograd/novi-beograd/ulica/brodarska/as96087719/" TargetMode="External"/><Relationship Id="rId13" Type="http://schemas.openxmlformats.org/officeDocument/2006/relationships/hyperlink" Target="http://www.nadji.info/rs/beograd/opstina/novi-beograd/at35797964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dji.info/rs/beograd/ac24792372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dji.info/rs/beograd/novi-beograd/ulica/brodarska/as96087719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adji.info/rs/beograd/opstina/novi-beograd/at35797964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dji.info/rs/beograd/ac24792372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338E2-3244-4CED-924B-EEC010622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WI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H</dc:creator>
  <cp:lastModifiedBy>nadja</cp:lastModifiedBy>
  <cp:revision>5</cp:revision>
  <cp:lastPrinted>2016-03-26T09:11:00Z</cp:lastPrinted>
  <dcterms:created xsi:type="dcterms:W3CDTF">2017-06-27T09:06:00Z</dcterms:created>
  <dcterms:modified xsi:type="dcterms:W3CDTF">2017-06-2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